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785514" w14:textId="77777777" w:rsidR="0054079C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03785515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03785516" w14:textId="77777777" w:rsidR="0054079C" w:rsidRDefault="0054079C">
      <w:pPr>
        <w:pStyle w:val="Compact"/>
        <w:numPr>
          <w:ilvl w:val="1"/>
          <w:numId w:val="3"/>
        </w:numPr>
      </w:pPr>
    </w:p>
    <w:p w14:paraId="03785517" w14:textId="77777777" w:rsidR="0054079C" w:rsidRDefault="00000000">
      <w:pPr>
        <w:pStyle w:val="Compact"/>
        <w:numPr>
          <w:ilvl w:val="2"/>
          <w:numId w:val="4"/>
        </w:numPr>
      </w:pPr>
      <w:r>
        <w:t>5</w:t>
      </w:r>
    </w:p>
    <w:p w14:paraId="03785518" w14:textId="77777777" w:rsidR="0054079C" w:rsidRDefault="0054079C">
      <w:pPr>
        <w:pStyle w:val="Compact"/>
        <w:numPr>
          <w:ilvl w:val="1"/>
          <w:numId w:val="3"/>
        </w:numPr>
      </w:pPr>
    </w:p>
    <w:p w14:paraId="03785519" w14:textId="77777777" w:rsidR="0054079C" w:rsidRPr="00D536ED" w:rsidRDefault="00000000">
      <w:pPr>
        <w:pStyle w:val="Compact"/>
        <w:numPr>
          <w:ilvl w:val="2"/>
          <w:numId w:val="5"/>
        </w:numPr>
        <w:rPr>
          <w:highlight w:val="yellow"/>
        </w:rPr>
      </w:pPr>
      <w:r w:rsidRPr="00D536ED">
        <w:rPr>
          <w:highlight w:val="yellow"/>
        </w:rPr>
        <w:t>10</w:t>
      </w:r>
    </w:p>
    <w:p w14:paraId="0378551A" w14:textId="77777777" w:rsidR="0054079C" w:rsidRDefault="0054079C">
      <w:pPr>
        <w:pStyle w:val="Compact"/>
        <w:numPr>
          <w:ilvl w:val="1"/>
          <w:numId w:val="3"/>
        </w:numPr>
      </w:pPr>
    </w:p>
    <w:p w14:paraId="0378551B" w14:textId="77777777" w:rsidR="0054079C" w:rsidRDefault="00000000">
      <w:pPr>
        <w:pStyle w:val="Compact"/>
        <w:numPr>
          <w:ilvl w:val="2"/>
          <w:numId w:val="6"/>
        </w:numPr>
      </w:pPr>
      <w:r>
        <w:t>Undefined</w:t>
      </w:r>
    </w:p>
    <w:p w14:paraId="0378551C" w14:textId="77777777" w:rsidR="0054079C" w:rsidRDefault="0054079C">
      <w:pPr>
        <w:pStyle w:val="Compact"/>
        <w:numPr>
          <w:ilvl w:val="1"/>
          <w:numId w:val="3"/>
        </w:numPr>
      </w:pPr>
    </w:p>
    <w:p w14:paraId="638671F3" w14:textId="3CA74E73" w:rsidR="00D536ED" w:rsidRDefault="00000000" w:rsidP="00D779C7">
      <w:pPr>
        <w:pStyle w:val="Compact"/>
        <w:numPr>
          <w:ilvl w:val="2"/>
          <w:numId w:val="7"/>
        </w:numPr>
      </w:pPr>
      <w:r>
        <w:t>Error</w:t>
      </w:r>
    </w:p>
    <w:p w14:paraId="41C38DCD" w14:textId="77777777" w:rsidR="00D536ED" w:rsidRDefault="00D536ED" w:rsidP="00D536ED">
      <w:pPr>
        <w:pStyle w:val="Compact"/>
        <w:ind w:left="2160"/>
      </w:pPr>
    </w:p>
    <w:p w14:paraId="11CF2E7D" w14:textId="4E77BA34" w:rsidR="00D536ED" w:rsidRPr="00F07729" w:rsidRDefault="004253C7" w:rsidP="00D779C7">
      <w:pPr>
        <w:pStyle w:val="Compact"/>
        <w:rPr>
          <w:b/>
          <w:bCs/>
        </w:rPr>
      </w:pPr>
      <w:r w:rsidRPr="00F07729">
        <w:rPr>
          <w:b/>
          <w:bCs/>
        </w:rPr>
        <w:t xml:space="preserve">The value 10 got re-assigned to </w:t>
      </w:r>
      <w:proofErr w:type="gramStart"/>
      <w:r w:rsidRPr="00F07729">
        <w:rPr>
          <w:b/>
          <w:bCs/>
        </w:rPr>
        <w:t>the  var</w:t>
      </w:r>
      <w:proofErr w:type="gramEnd"/>
      <w:r w:rsidRPr="00F07729">
        <w:rPr>
          <w:b/>
          <w:bCs/>
        </w:rPr>
        <w:t xml:space="preserve"> x</w:t>
      </w:r>
      <w:r w:rsidR="000F1F13" w:rsidRPr="00F07729">
        <w:rPr>
          <w:b/>
          <w:bCs/>
        </w:rPr>
        <w:t>, Hence it returns output as 10.</w:t>
      </w:r>
    </w:p>
    <w:p w14:paraId="0378551E" w14:textId="77777777" w:rsidR="0054079C" w:rsidRDefault="00000000">
      <w:r>
        <w:pict w14:anchorId="0378565E">
          <v:rect id="_x0000_i1025" style="width:0;height:1.5pt" o:hralign="center" o:hrstd="t" o:hr="t"/>
        </w:pict>
      </w:r>
    </w:p>
    <w:p w14:paraId="0378551F" w14:textId="77777777" w:rsidR="0054079C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03785520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03785521" w14:textId="77777777" w:rsidR="0054079C" w:rsidRDefault="0054079C">
      <w:pPr>
        <w:pStyle w:val="Compact"/>
        <w:numPr>
          <w:ilvl w:val="1"/>
          <w:numId w:val="9"/>
        </w:numPr>
      </w:pPr>
    </w:p>
    <w:p w14:paraId="03785522" w14:textId="77777777" w:rsidR="0054079C" w:rsidRDefault="00000000">
      <w:pPr>
        <w:pStyle w:val="Compact"/>
        <w:numPr>
          <w:ilvl w:val="2"/>
          <w:numId w:val="10"/>
        </w:numPr>
      </w:pPr>
      <w:r>
        <w:t>15</w:t>
      </w:r>
    </w:p>
    <w:p w14:paraId="03785523" w14:textId="77777777" w:rsidR="0054079C" w:rsidRDefault="0054079C">
      <w:pPr>
        <w:pStyle w:val="Compact"/>
        <w:numPr>
          <w:ilvl w:val="1"/>
          <w:numId w:val="9"/>
        </w:numPr>
      </w:pPr>
    </w:p>
    <w:p w14:paraId="03785524" w14:textId="77777777" w:rsidR="0054079C" w:rsidRPr="00AC75DD" w:rsidRDefault="00000000">
      <w:pPr>
        <w:pStyle w:val="Compact"/>
        <w:numPr>
          <w:ilvl w:val="2"/>
          <w:numId w:val="11"/>
        </w:numPr>
        <w:rPr>
          <w:highlight w:val="yellow"/>
        </w:rPr>
      </w:pPr>
      <w:r w:rsidRPr="00AC75DD">
        <w:rPr>
          <w:highlight w:val="yellow"/>
        </w:rPr>
        <w:t>Undefined</w:t>
      </w:r>
    </w:p>
    <w:p w14:paraId="03785525" w14:textId="77777777" w:rsidR="0054079C" w:rsidRDefault="0054079C">
      <w:pPr>
        <w:pStyle w:val="Compact"/>
        <w:numPr>
          <w:ilvl w:val="1"/>
          <w:numId w:val="9"/>
        </w:numPr>
      </w:pPr>
    </w:p>
    <w:p w14:paraId="03785526" w14:textId="77777777" w:rsidR="0054079C" w:rsidRDefault="00000000">
      <w:pPr>
        <w:pStyle w:val="Compact"/>
        <w:numPr>
          <w:ilvl w:val="2"/>
          <w:numId w:val="12"/>
        </w:numPr>
      </w:pPr>
      <w:proofErr w:type="spellStart"/>
      <w:r>
        <w:t>ReferenceError</w:t>
      </w:r>
      <w:proofErr w:type="spellEnd"/>
    </w:p>
    <w:p w14:paraId="03785527" w14:textId="77777777" w:rsidR="0054079C" w:rsidRDefault="0054079C">
      <w:pPr>
        <w:pStyle w:val="Compact"/>
        <w:numPr>
          <w:ilvl w:val="1"/>
          <w:numId w:val="9"/>
        </w:numPr>
      </w:pPr>
    </w:p>
    <w:p w14:paraId="03785528" w14:textId="77777777" w:rsidR="0054079C" w:rsidRDefault="00000000">
      <w:pPr>
        <w:pStyle w:val="Compact"/>
        <w:numPr>
          <w:ilvl w:val="2"/>
          <w:numId w:val="13"/>
        </w:numPr>
      </w:pPr>
      <w:r>
        <w:t>Null</w:t>
      </w:r>
    </w:p>
    <w:p w14:paraId="4A86DC42" w14:textId="6F0E5068" w:rsidR="000F1F13" w:rsidRPr="00F07729" w:rsidRDefault="00356627" w:rsidP="00AC75DD">
      <w:pPr>
        <w:pStyle w:val="Compact"/>
        <w:rPr>
          <w:b/>
          <w:bCs/>
        </w:rPr>
      </w:pPr>
      <w:r w:rsidRPr="00F07729">
        <w:rPr>
          <w:b/>
          <w:bCs/>
        </w:rPr>
        <w:t xml:space="preserve">The Answer is Undefined because we are accessing the value </w:t>
      </w:r>
      <w:proofErr w:type="gramStart"/>
      <w:r w:rsidRPr="00F07729">
        <w:rPr>
          <w:b/>
          <w:bCs/>
        </w:rPr>
        <w:t>before</w:t>
      </w:r>
      <w:proofErr w:type="gramEnd"/>
      <w:r w:rsidRPr="00F07729">
        <w:rPr>
          <w:b/>
          <w:bCs/>
        </w:rPr>
        <w:t xml:space="preserve"> </w:t>
      </w:r>
      <w:r w:rsidR="00B07ACD" w:rsidRPr="00F07729">
        <w:rPr>
          <w:b/>
          <w:bCs/>
        </w:rPr>
        <w:t>we are defining it.</w:t>
      </w:r>
    </w:p>
    <w:p w14:paraId="03785529" w14:textId="77777777" w:rsidR="0054079C" w:rsidRDefault="00000000">
      <w:r>
        <w:pict w14:anchorId="0378565F">
          <v:rect id="_x0000_i1026" style="width:0;height:1.5pt" o:hralign="center" o:hrstd="t" o:hr="t"/>
        </w:pict>
      </w:r>
    </w:p>
    <w:p w14:paraId="0378552A" w14:textId="77777777" w:rsidR="0054079C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0378552B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378552C" w14:textId="77777777" w:rsidR="0054079C" w:rsidRDefault="0054079C">
      <w:pPr>
        <w:pStyle w:val="Compact"/>
        <w:numPr>
          <w:ilvl w:val="1"/>
          <w:numId w:val="15"/>
        </w:numPr>
      </w:pPr>
    </w:p>
    <w:p w14:paraId="0378552D" w14:textId="4E4540F3" w:rsidR="0054079C" w:rsidRDefault="00000000">
      <w:pPr>
        <w:pStyle w:val="Compact"/>
        <w:numPr>
          <w:ilvl w:val="2"/>
          <w:numId w:val="16"/>
        </w:numPr>
      </w:pPr>
      <w:r w:rsidRPr="00F166E9">
        <w:rPr>
          <w:highlight w:val="yellow"/>
        </w:rPr>
        <w:t>1</w:t>
      </w:r>
      <w:r w:rsidR="00F166E9">
        <w:tab/>
      </w:r>
      <w:r w:rsidR="00F166E9">
        <w:tab/>
      </w:r>
    </w:p>
    <w:p w14:paraId="0378552E" w14:textId="77777777" w:rsidR="0054079C" w:rsidRDefault="0054079C">
      <w:pPr>
        <w:pStyle w:val="Compact"/>
        <w:numPr>
          <w:ilvl w:val="1"/>
          <w:numId w:val="15"/>
        </w:numPr>
      </w:pPr>
    </w:p>
    <w:p w14:paraId="0378552F" w14:textId="77777777" w:rsidR="0054079C" w:rsidRPr="00F166E9" w:rsidRDefault="00000000">
      <w:pPr>
        <w:pStyle w:val="Compact"/>
        <w:numPr>
          <w:ilvl w:val="2"/>
          <w:numId w:val="17"/>
        </w:numPr>
      </w:pPr>
      <w:r w:rsidRPr="00F166E9">
        <w:t>2</w:t>
      </w:r>
    </w:p>
    <w:p w14:paraId="03785530" w14:textId="77777777" w:rsidR="0054079C" w:rsidRDefault="0054079C">
      <w:pPr>
        <w:pStyle w:val="Compact"/>
        <w:numPr>
          <w:ilvl w:val="1"/>
          <w:numId w:val="15"/>
        </w:numPr>
      </w:pPr>
    </w:p>
    <w:p w14:paraId="03785531" w14:textId="77777777" w:rsidR="0054079C" w:rsidRDefault="00000000">
      <w:pPr>
        <w:pStyle w:val="Compact"/>
        <w:numPr>
          <w:ilvl w:val="2"/>
          <w:numId w:val="18"/>
        </w:numPr>
      </w:pPr>
      <w:r>
        <w:t>3</w:t>
      </w:r>
    </w:p>
    <w:p w14:paraId="03785532" w14:textId="77777777" w:rsidR="0054079C" w:rsidRDefault="0054079C">
      <w:pPr>
        <w:pStyle w:val="Compact"/>
        <w:numPr>
          <w:ilvl w:val="1"/>
          <w:numId w:val="15"/>
        </w:numPr>
      </w:pPr>
    </w:p>
    <w:p w14:paraId="03785533" w14:textId="77777777" w:rsidR="0054079C" w:rsidRDefault="00000000">
      <w:pPr>
        <w:pStyle w:val="Compact"/>
        <w:numPr>
          <w:ilvl w:val="2"/>
          <w:numId w:val="19"/>
        </w:numPr>
      </w:pPr>
      <w:r>
        <w:t>0</w:t>
      </w:r>
    </w:p>
    <w:p w14:paraId="7A36047F" w14:textId="77777777" w:rsidR="00A82598" w:rsidRDefault="00A82598" w:rsidP="00A82598">
      <w:pPr>
        <w:pStyle w:val="Compact"/>
      </w:pPr>
    </w:p>
    <w:p w14:paraId="0791EFA2" w14:textId="33BB288C" w:rsidR="00A82598" w:rsidRPr="00F07729" w:rsidRDefault="00A82598" w:rsidP="00A82598">
      <w:pPr>
        <w:pStyle w:val="Compact"/>
        <w:rPr>
          <w:b/>
          <w:bCs/>
        </w:rPr>
      </w:pPr>
      <w:r w:rsidRPr="00F07729">
        <w:rPr>
          <w:b/>
          <w:bCs/>
        </w:rPr>
        <w:t>The variable y got redefined 2 time</w:t>
      </w:r>
      <w:r w:rsidR="00BF2BDE" w:rsidRPr="00F07729">
        <w:rPr>
          <w:b/>
          <w:bCs/>
        </w:rPr>
        <w:t xml:space="preserve">s, </w:t>
      </w:r>
      <w:proofErr w:type="gramStart"/>
      <w:r w:rsidR="00BF2BDE" w:rsidRPr="00F07729">
        <w:rPr>
          <w:b/>
          <w:bCs/>
        </w:rPr>
        <w:t>Initially</w:t>
      </w:r>
      <w:proofErr w:type="gramEnd"/>
      <w:r w:rsidR="00BF2BDE" w:rsidRPr="00F07729">
        <w:rPr>
          <w:b/>
          <w:bCs/>
        </w:rPr>
        <w:t xml:space="preserve"> it got defined as 1, the redeclared as 2 and again it got redeclared </w:t>
      </w:r>
      <w:r w:rsidR="00FC6D5A" w:rsidRPr="00F07729">
        <w:rPr>
          <w:b/>
          <w:bCs/>
        </w:rPr>
        <w:t xml:space="preserve">3, Hence </w:t>
      </w:r>
      <w:r w:rsidR="00D058F8" w:rsidRPr="00F07729">
        <w:rPr>
          <w:b/>
          <w:bCs/>
        </w:rPr>
        <w:t>the answer is 2</w:t>
      </w:r>
    </w:p>
    <w:p w14:paraId="03785534" w14:textId="77777777" w:rsidR="0054079C" w:rsidRDefault="00000000">
      <w:r>
        <w:pict w14:anchorId="03785660">
          <v:rect id="_x0000_i1027" style="width:0;height:1.5pt" o:hralign="center" o:hrstd="t" o:hr="t"/>
        </w:pict>
      </w:r>
    </w:p>
    <w:p w14:paraId="03785535" w14:textId="77777777" w:rsidR="0054079C" w:rsidRDefault="00000000">
      <w:pPr>
        <w:pStyle w:val="Compact"/>
        <w:numPr>
          <w:ilvl w:val="0"/>
          <w:numId w:val="2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03785536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03785537" w14:textId="77777777" w:rsidR="0054079C" w:rsidRDefault="0054079C">
      <w:pPr>
        <w:pStyle w:val="Compact"/>
        <w:numPr>
          <w:ilvl w:val="1"/>
          <w:numId w:val="21"/>
        </w:numPr>
      </w:pPr>
    </w:p>
    <w:p w14:paraId="03785538" w14:textId="77777777" w:rsidR="0054079C" w:rsidRDefault="00000000">
      <w:pPr>
        <w:pStyle w:val="Compact"/>
        <w:numPr>
          <w:ilvl w:val="2"/>
          <w:numId w:val="22"/>
        </w:numPr>
      </w:pPr>
      <w:r>
        <w:t>Null</w:t>
      </w:r>
    </w:p>
    <w:p w14:paraId="03785539" w14:textId="77777777" w:rsidR="0054079C" w:rsidRDefault="0054079C">
      <w:pPr>
        <w:pStyle w:val="Compact"/>
        <w:numPr>
          <w:ilvl w:val="1"/>
          <w:numId w:val="21"/>
        </w:numPr>
      </w:pPr>
    </w:p>
    <w:p w14:paraId="0378553A" w14:textId="77777777" w:rsidR="0054079C" w:rsidRDefault="00000000">
      <w:pPr>
        <w:pStyle w:val="Compact"/>
        <w:numPr>
          <w:ilvl w:val="2"/>
          <w:numId w:val="23"/>
        </w:numPr>
      </w:pPr>
      <w:r w:rsidRPr="00F12396">
        <w:rPr>
          <w:highlight w:val="yellow"/>
        </w:rPr>
        <w:t>Undefined</w:t>
      </w:r>
    </w:p>
    <w:p w14:paraId="0378553B" w14:textId="77777777" w:rsidR="0054079C" w:rsidRDefault="0054079C">
      <w:pPr>
        <w:pStyle w:val="Compact"/>
        <w:numPr>
          <w:ilvl w:val="1"/>
          <w:numId w:val="21"/>
        </w:numPr>
      </w:pPr>
    </w:p>
    <w:p w14:paraId="0378553C" w14:textId="77777777" w:rsidR="0054079C" w:rsidRDefault="00000000">
      <w:pPr>
        <w:pStyle w:val="Compact"/>
        <w:numPr>
          <w:ilvl w:val="2"/>
          <w:numId w:val="24"/>
        </w:numPr>
      </w:pPr>
      <w:r>
        <w:t>Error</w:t>
      </w:r>
    </w:p>
    <w:p w14:paraId="0378553D" w14:textId="77777777" w:rsidR="0054079C" w:rsidRDefault="0054079C">
      <w:pPr>
        <w:pStyle w:val="Compact"/>
        <w:numPr>
          <w:ilvl w:val="1"/>
          <w:numId w:val="21"/>
        </w:numPr>
      </w:pPr>
    </w:p>
    <w:p w14:paraId="0378553E" w14:textId="77777777" w:rsidR="0054079C" w:rsidRDefault="00000000">
      <w:pPr>
        <w:pStyle w:val="Compact"/>
        <w:numPr>
          <w:ilvl w:val="2"/>
          <w:numId w:val="25"/>
        </w:numPr>
      </w:pPr>
      <w:r>
        <w:t>0</w:t>
      </w:r>
    </w:p>
    <w:p w14:paraId="175295E4" w14:textId="77777777" w:rsidR="00316C11" w:rsidRDefault="00316C11" w:rsidP="00316C11">
      <w:pPr>
        <w:pStyle w:val="Compact"/>
      </w:pPr>
    </w:p>
    <w:p w14:paraId="06AFD99E" w14:textId="473C923A" w:rsidR="00316C11" w:rsidRPr="0040556E" w:rsidRDefault="00316C11" w:rsidP="00316C11">
      <w:pPr>
        <w:pStyle w:val="Compact"/>
        <w:rPr>
          <w:b/>
          <w:bCs/>
        </w:rPr>
      </w:pPr>
      <w:r w:rsidRPr="0040556E">
        <w:rPr>
          <w:b/>
          <w:bCs/>
        </w:rPr>
        <w:t xml:space="preserve">The Output is undefined, </w:t>
      </w:r>
      <w:proofErr w:type="gramStart"/>
      <w:r w:rsidRPr="0040556E">
        <w:rPr>
          <w:b/>
          <w:bCs/>
        </w:rPr>
        <w:t>Because</w:t>
      </w:r>
      <w:proofErr w:type="gramEnd"/>
      <w:r w:rsidRPr="0040556E">
        <w:rPr>
          <w:b/>
          <w:bCs/>
        </w:rPr>
        <w:t xml:space="preserve"> we are accessing the value </w:t>
      </w:r>
      <w:r w:rsidR="00E62BAA" w:rsidRPr="0040556E">
        <w:rPr>
          <w:b/>
          <w:bCs/>
        </w:rPr>
        <w:t>before assigning to variable;</w:t>
      </w:r>
    </w:p>
    <w:p w14:paraId="0378553F" w14:textId="77777777" w:rsidR="0054079C" w:rsidRDefault="00000000">
      <w:r>
        <w:pict w14:anchorId="03785661">
          <v:rect id="_x0000_i1028" style="width:0;height:1.5pt" o:hralign="center" o:hrstd="t" o:hr="t"/>
        </w:pict>
      </w:r>
    </w:p>
    <w:p w14:paraId="03785540" w14:textId="77777777" w:rsidR="0054079C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03785541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03785542" w14:textId="77777777" w:rsidR="0054079C" w:rsidRDefault="0054079C">
      <w:pPr>
        <w:pStyle w:val="Compact"/>
        <w:numPr>
          <w:ilvl w:val="1"/>
          <w:numId w:val="27"/>
        </w:numPr>
      </w:pPr>
    </w:p>
    <w:p w14:paraId="03785543" w14:textId="77777777" w:rsidR="0054079C" w:rsidRDefault="00000000">
      <w:pPr>
        <w:pStyle w:val="Compact"/>
        <w:numPr>
          <w:ilvl w:val="2"/>
          <w:numId w:val="28"/>
        </w:numPr>
      </w:pPr>
      <w:r>
        <w:t>1</w:t>
      </w:r>
    </w:p>
    <w:p w14:paraId="03785544" w14:textId="77777777" w:rsidR="0054079C" w:rsidRDefault="0054079C">
      <w:pPr>
        <w:pStyle w:val="Compact"/>
        <w:numPr>
          <w:ilvl w:val="1"/>
          <w:numId w:val="27"/>
        </w:numPr>
      </w:pPr>
    </w:p>
    <w:p w14:paraId="03785545" w14:textId="77777777" w:rsidR="0054079C" w:rsidRPr="00A7288C" w:rsidRDefault="00000000">
      <w:pPr>
        <w:pStyle w:val="Compact"/>
        <w:numPr>
          <w:ilvl w:val="2"/>
          <w:numId w:val="29"/>
        </w:numPr>
        <w:rPr>
          <w:highlight w:val="yellow"/>
        </w:rPr>
      </w:pPr>
      <w:r w:rsidRPr="00A7288C">
        <w:rPr>
          <w:highlight w:val="yellow"/>
        </w:rPr>
        <w:t>2</w:t>
      </w:r>
    </w:p>
    <w:p w14:paraId="03785546" w14:textId="77777777" w:rsidR="0054079C" w:rsidRDefault="0054079C">
      <w:pPr>
        <w:pStyle w:val="Compact"/>
        <w:numPr>
          <w:ilvl w:val="1"/>
          <w:numId w:val="27"/>
        </w:numPr>
      </w:pPr>
    </w:p>
    <w:p w14:paraId="03785547" w14:textId="77777777" w:rsidR="0054079C" w:rsidRDefault="00000000">
      <w:pPr>
        <w:pStyle w:val="Compact"/>
        <w:numPr>
          <w:ilvl w:val="2"/>
          <w:numId w:val="30"/>
        </w:numPr>
      </w:pPr>
      <w:r>
        <w:t>Undefined</w:t>
      </w:r>
    </w:p>
    <w:p w14:paraId="03785548" w14:textId="77777777" w:rsidR="0054079C" w:rsidRDefault="0054079C">
      <w:pPr>
        <w:pStyle w:val="Compact"/>
        <w:numPr>
          <w:ilvl w:val="1"/>
          <w:numId w:val="27"/>
        </w:numPr>
      </w:pPr>
    </w:p>
    <w:p w14:paraId="03785549" w14:textId="77777777" w:rsidR="0054079C" w:rsidRDefault="00000000">
      <w:pPr>
        <w:pStyle w:val="Compact"/>
        <w:numPr>
          <w:ilvl w:val="2"/>
          <w:numId w:val="31"/>
        </w:numPr>
      </w:pPr>
      <w:r>
        <w:t>Error</w:t>
      </w:r>
    </w:p>
    <w:p w14:paraId="1EEFCD08" w14:textId="77777777" w:rsidR="00F12396" w:rsidRDefault="00F12396" w:rsidP="00F12396">
      <w:pPr>
        <w:pStyle w:val="Compact"/>
      </w:pPr>
    </w:p>
    <w:p w14:paraId="499EE53C" w14:textId="71635D6F" w:rsidR="00F12396" w:rsidRPr="0040556E" w:rsidRDefault="005F7E82" w:rsidP="00F12396">
      <w:pPr>
        <w:pStyle w:val="Compact"/>
        <w:rPr>
          <w:b/>
          <w:bCs/>
        </w:rPr>
      </w:pPr>
      <w:r w:rsidRPr="0040556E">
        <w:rPr>
          <w:b/>
          <w:bCs/>
        </w:rPr>
        <w:t xml:space="preserve">It returns the output as 2, </w:t>
      </w:r>
      <w:r w:rsidR="00F166E9">
        <w:rPr>
          <w:b/>
          <w:bCs/>
        </w:rPr>
        <w:t>GEC</w:t>
      </w:r>
    </w:p>
    <w:p w14:paraId="0378554A" w14:textId="77777777" w:rsidR="0054079C" w:rsidRDefault="00000000">
      <w:r>
        <w:pict w14:anchorId="03785662">
          <v:rect id="_x0000_i1029" style="width:0;height:1.5pt" o:hralign="center" o:hrstd="t" o:hr="t"/>
        </w:pict>
      </w:r>
    </w:p>
    <w:p w14:paraId="0378554B" w14:textId="77777777" w:rsidR="0054079C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0378554C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0378554D" w14:textId="77777777" w:rsidR="0054079C" w:rsidRDefault="0054079C">
      <w:pPr>
        <w:pStyle w:val="Compact"/>
        <w:numPr>
          <w:ilvl w:val="1"/>
          <w:numId w:val="33"/>
        </w:numPr>
      </w:pPr>
    </w:p>
    <w:p w14:paraId="0378554E" w14:textId="77777777" w:rsidR="0054079C" w:rsidRDefault="00000000">
      <w:pPr>
        <w:pStyle w:val="Compact"/>
        <w:numPr>
          <w:ilvl w:val="2"/>
          <w:numId w:val="34"/>
        </w:numPr>
      </w:pPr>
      <w:r>
        <w:t>Error</w:t>
      </w:r>
    </w:p>
    <w:p w14:paraId="0378554F" w14:textId="77777777" w:rsidR="0054079C" w:rsidRDefault="0054079C">
      <w:pPr>
        <w:pStyle w:val="Compact"/>
        <w:numPr>
          <w:ilvl w:val="1"/>
          <w:numId w:val="33"/>
        </w:numPr>
      </w:pPr>
    </w:p>
    <w:p w14:paraId="03785550" w14:textId="77777777" w:rsidR="0054079C" w:rsidRDefault="00000000">
      <w:pPr>
        <w:pStyle w:val="Compact"/>
        <w:numPr>
          <w:ilvl w:val="2"/>
          <w:numId w:val="35"/>
        </w:numPr>
      </w:pPr>
      <w:r>
        <w:t>Undefined</w:t>
      </w:r>
    </w:p>
    <w:p w14:paraId="03785551" w14:textId="77777777" w:rsidR="0054079C" w:rsidRDefault="0054079C">
      <w:pPr>
        <w:pStyle w:val="Compact"/>
        <w:numPr>
          <w:ilvl w:val="1"/>
          <w:numId w:val="33"/>
        </w:numPr>
      </w:pPr>
    </w:p>
    <w:p w14:paraId="03785552" w14:textId="77777777" w:rsidR="0054079C" w:rsidRDefault="00000000">
      <w:pPr>
        <w:pStyle w:val="Compact"/>
        <w:numPr>
          <w:ilvl w:val="2"/>
          <w:numId w:val="36"/>
        </w:numPr>
      </w:pPr>
      <w:r>
        <w:t>10</w:t>
      </w:r>
    </w:p>
    <w:p w14:paraId="03785553" w14:textId="77777777" w:rsidR="0054079C" w:rsidRDefault="0054079C">
      <w:pPr>
        <w:pStyle w:val="Compact"/>
        <w:numPr>
          <w:ilvl w:val="1"/>
          <w:numId w:val="33"/>
        </w:numPr>
      </w:pPr>
    </w:p>
    <w:p w14:paraId="1ADDD95C" w14:textId="535BF60C" w:rsidR="00EE0015" w:rsidRDefault="00000000" w:rsidP="00EE0015">
      <w:pPr>
        <w:pStyle w:val="Compact"/>
        <w:numPr>
          <w:ilvl w:val="2"/>
          <w:numId w:val="37"/>
        </w:numPr>
      </w:pPr>
      <w:r>
        <w:t>Null</w:t>
      </w:r>
    </w:p>
    <w:p w14:paraId="01CAFCF0" w14:textId="77777777" w:rsidR="00EE0015" w:rsidRDefault="00EE0015" w:rsidP="00EE0015">
      <w:pPr>
        <w:pStyle w:val="Compact"/>
      </w:pPr>
    </w:p>
    <w:p w14:paraId="45E938C3" w14:textId="737C2D95" w:rsidR="00B700AB" w:rsidRPr="0040556E" w:rsidRDefault="00EE0015" w:rsidP="00B700AB">
      <w:pPr>
        <w:pStyle w:val="Compact"/>
        <w:rPr>
          <w:b/>
          <w:bCs/>
        </w:rPr>
      </w:pPr>
      <w:r w:rsidRPr="0040556E">
        <w:rPr>
          <w:b/>
          <w:bCs/>
        </w:rPr>
        <w:t xml:space="preserve">The value is 10, </w:t>
      </w:r>
      <w:r w:rsidR="00F166E9">
        <w:rPr>
          <w:b/>
          <w:bCs/>
        </w:rPr>
        <w:t>GEC</w:t>
      </w:r>
    </w:p>
    <w:p w14:paraId="03785555" w14:textId="77777777" w:rsidR="0054079C" w:rsidRDefault="00000000">
      <w:r>
        <w:pict w14:anchorId="03785663">
          <v:rect id="_x0000_i1030" style="width:0;height:1.5pt" o:hralign="center" o:hrstd="t" o:hr="t"/>
        </w:pict>
      </w:r>
    </w:p>
    <w:p w14:paraId="03785556" w14:textId="77777777" w:rsidR="0054079C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03785557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03785558" w14:textId="77777777" w:rsidR="0054079C" w:rsidRDefault="0054079C">
      <w:pPr>
        <w:pStyle w:val="Compact"/>
        <w:numPr>
          <w:ilvl w:val="1"/>
          <w:numId w:val="39"/>
        </w:numPr>
      </w:pPr>
    </w:p>
    <w:p w14:paraId="03785559" w14:textId="77777777" w:rsidR="0054079C" w:rsidRDefault="00000000">
      <w:pPr>
        <w:pStyle w:val="Compact"/>
        <w:numPr>
          <w:ilvl w:val="2"/>
          <w:numId w:val="40"/>
        </w:numPr>
      </w:pPr>
      <w:r>
        <w:t>Undefined</w:t>
      </w:r>
    </w:p>
    <w:p w14:paraId="0378555A" w14:textId="77777777" w:rsidR="0054079C" w:rsidRDefault="0054079C">
      <w:pPr>
        <w:pStyle w:val="Compact"/>
        <w:numPr>
          <w:ilvl w:val="1"/>
          <w:numId w:val="39"/>
        </w:numPr>
      </w:pPr>
    </w:p>
    <w:p w14:paraId="0378555B" w14:textId="77777777" w:rsidR="0054079C" w:rsidRDefault="00000000">
      <w:pPr>
        <w:pStyle w:val="Compact"/>
        <w:numPr>
          <w:ilvl w:val="2"/>
          <w:numId w:val="41"/>
        </w:numPr>
      </w:pPr>
      <w:r>
        <w:t>20</w:t>
      </w:r>
    </w:p>
    <w:p w14:paraId="0378555C" w14:textId="77777777" w:rsidR="0054079C" w:rsidRDefault="0054079C">
      <w:pPr>
        <w:pStyle w:val="Compact"/>
        <w:numPr>
          <w:ilvl w:val="1"/>
          <w:numId w:val="39"/>
        </w:numPr>
      </w:pPr>
    </w:p>
    <w:p w14:paraId="0378555D" w14:textId="77777777" w:rsidR="0054079C" w:rsidRDefault="00000000">
      <w:pPr>
        <w:pStyle w:val="Compact"/>
        <w:numPr>
          <w:ilvl w:val="2"/>
          <w:numId w:val="42"/>
        </w:numPr>
      </w:pPr>
      <w:r>
        <w:t>Null</w:t>
      </w:r>
    </w:p>
    <w:p w14:paraId="0378555E" w14:textId="77777777" w:rsidR="0054079C" w:rsidRDefault="0054079C">
      <w:pPr>
        <w:pStyle w:val="Compact"/>
        <w:numPr>
          <w:ilvl w:val="1"/>
          <w:numId w:val="39"/>
        </w:numPr>
      </w:pPr>
    </w:p>
    <w:p w14:paraId="0378555F" w14:textId="77777777" w:rsidR="0054079C" w:rsidRDefault="00000000">
      <w:pPr>
        <w:pStyle w:val="Compact"/>
        <w:numPr>
          <w:ilvl w:val="2"/>
          <w:numId w:val="43"/>
        </w:numPr>
      </w:pPr>
      <w:r>
        <w:t>Error</w:t>
      </w:r>
    </w:p>
    <w:p w14:paraId="350A980A" w14:textId="77777777" w:rsidR="00EF5E8A" w:rsidRDefault="00EF5E8A" w:rsidP="00EF5E8A">
      <w:pPr>
        <w:pStyle w:val="Compact"/>
      </w:pPr>
    </w:p>
    <w:p w14:paraId="6CBF5A05" w14:textId="40B6DE66" w:rsidR="00EF5E8A" w:rsidRPr="0040556E" w:rsidRDefault="00EF5E8A" w:rsidP="00EF5E8A">
      <w:pPr>
        <w:pStyle w:val="Compact"/>
        <w:rPr>
          <w:b/>
          <w:bCs/>
        </w:rPr>
      </w:pPr>
      <w:r w:rsidRPr="0040556E">
        <w:rPr>
          <w:b/>
          <w:bCs/>
        </w:rPr>
        <w:t xml:space="preserve">The Output is undefined, Because we are accessing the value before assigning a value to </w:t>
      </w:r>
      <w:proofErr w:type="gramStart"/>
      <w:r w:rsidRPr="0040556E">
        <w:rPr>
          <w:b/>
          <w:bCs/>
        </w:rPr>
        <w:t>the  variable</w:t>
      </w:r>
      <w:proofErr w:type="gramEnd"/>
      <w:r w:rsidRPr="0040556E">
        <w:rPr>
          <w:b/>
          <w:bCs/>
        </w:rPr>
        <w:t>;</w:t>
      </w:r>
    </w:p>
    <w:p w14:paraId="6CFE2431" w14:textId="77777777" w:rsidR="00EF5E8A" w:rsidRDefault="00EF5E8A" w:rsidP="00EF5E8A">
      <w:pPr>
        <w:pStyle w:val="Compact"/>
      </w:pPr>
    </w:p>
    <w:p w14:paraId="03785560" w14:textId="77777777" w:rsidR="0054079C" w:rsidRDefault="00000000">
      <w:r>
        <w:pict w14:anchorId="03785664">
          <v:rect id="_x0000_i1031" style="width:0;height:1.5pt" o:hralign="center" o:hrstd="t" o:hr="t"/>
        </w:pict>
      </w:r>
    </w:p>
    <w:p w14:paraId="03785561" w14:textId="77777777" w:rsidR="0054079C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03785562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03785563" w14:textId="77777777" w:rsidR="0054079C" w:rsidRDefault="0054079C">
      <w:pPr>
        <w:pStyle w:val="Compact"/>
        <w:numPr>
          <w:ilvl w:val="1"/>
          <w:numId w:val="45"/>
        </w:numPr>
      </w:pPr>
    </w:p>
    <w:p w14:paraId="03785564" w14:textId="77777777" w:rsidR="0054079C" w:rsidRDefault="00000000">
      <w:pPr>
        <w:pStyle w:val="Compact"/>
        <w:numPr>
          <w:ilvl w:val="2"/>
          <w:numId w:val="46"/>
        </w:numPr>
      </w:pPr>
      <w:r>
        <w:t>5</w:t>
      </w:r>
    </w:p>
    <w:p w14:paraId="03785565" w14:textId="77777777" w:rsidR="0054079C" w:rsidRDefault="0054079C">
      <w:pPr>
        <w:pStyle w:val="Compact"/>
        <w:numPr>
          <w:ilvl w:val="1"/>
          <w:numId w:val="45"/>
        </w:numPr>
      </w:pPr>
    </w:p>
    <w:p w14:paraId="03785566" w14:textId="77777777" w:rsidR="0054079C" w:rsidRPr="00091ECE" w:rsidRDefault="00000000">
      <w:pPr>
        <w:pStyle w:val="Compact"/>
        <w:numPr>
          <w:ilvl w:val="2"/>
          <w:numId w:val="47"/>
        </w:numPr>
        <w:rPr>
          <w:highlight w:val="yellow"/>
        </w:rPr>
      </w:pPr>
      <w:r w:rsidRPr="00091ECE">
        <w:rPr>
          <w:highlight w:val="yellow"/>
        </w:rPr>
        <w:lastRenderedPageBreak/>
        <w:t>10</w:t>
      </w:r>
    </w:p>
    <w:p w14:paraId="03785567" w14:textId="77777777" w:rsidR="0054079C" w:rsidRDefault="0054079C">
      <w:pPr>
        <w:pStyle w:val="Compact"/>
        <w:numPr>
          <w:ilvl w:val="1"/>
          <w:numId w:val="45"/>
        </w:numPr>
      </w:pPr>
    </w:p>
    <w:p w14:paraId="03785568" w14:textId="77777777" w:rsidR="0054079C" w:rsidRDefault="00000000">
      <w:pPr>
        <w:pStyle w:val="Compact"/>
        <w:numPr>
          <w:ilvl w:val="2"/>
          <w:numId w:val="48"/>
        </w:numPr>
      </w:pPr>
      <w:r>
        <w:t>Error</w:t>
      </w:r>
    </w:p>
    <w:p w14:paraId="03785569" w14:textId="77777777" w:rsidR="0054079C" w:rsidRDefault="0054079C">
      <w:pPr>
        <w:pStyle w:val="Compact"/>
        <w:numPr>
          <w:ilvl w:val="1"/>
          <w:numId w:val="45"/>
        </w:numPr>
      </w:pPr>
    </w:p>
    <w:p w14:paraId="0378556A" w14:textId="77777777" w:rsidR="0054079C" w:rsidRDefault="00000000">
      <w:pPr>
        <w:pStyle w:val="Compact"/>
        <w:numPr>
          <w:ilvl w:val="2"/>
          <w:numId w:val="49"/>
        </w:numPr>
      </w:pPr>
      <w:r>
        <w:t>Undefined</w:t>
      </w:r>
    </w:p>
    <w:p w14:paraId="2DA5DEBA" w14:textId="77777777" w:rsidR="00091ECE" w:rsidRDefault="00091ECE" w:rsidP="00091ECE">
      <w:pPr>
        <w:pStyle w:val="Compact"/>
      </w:pPr>
    </w:p>
    <w:p w14:paraId="709946AB" w14:textId="7A0E5AD9" w:rsidR="00091ECE" w:rsidRPr="00DE6A34" w:rsidRDefault="00091ECE" w:rsidP="00091ECE">
      <w:pPr>
        <w:pStyle w:val="Compact"/>
        <w:rPr>
          <w:b/>
          <w:bCs/>
        </w:rPr>
      </w:pPr>
      <w:r w:rsidRPr="00DE6A34">
        <w:rPr>
          <w:b/>
          <w:bCs/>
        </w:rPr>
        <w:t xml:space="preserve">The Output is 10, </w:t>
      </w:r>
      <w:r w:rsidR="00733A84" w:rsidRPr="00DE6A34">
        <w:rPr>
          <w:b/>
          <w:bCs/>
        </w:rPr>
        <w:t xml:space="preserve">because initially the var q got assigned with 5 and then it got reassigned </w:t>
      </w:r>
      <w:r w:rsidR="00D845CC" w:rsidRPr="00DE6A34">
        <w:rPr>
          <w:b/>
          <w:bCs/>
        </w:rPr>
        <w:t xml:space="preserve">with 10, The final value in the var container </w:t>
      </w:r>
      <w:proofErr w:type="gramStart"/>
      <w:r w:rsidR="00D845CC" w:rsidRPr="00DE6A34">
        <w:rPr>
          <w:b/>
          <w:bCs/>
        </w:rPr>
        <w:t>q  is</w:t>
      </w:r>
      <w:proofErr w:type="gramEnd"/>
      <w:r w:rsidR="00D845CC" w:rsidRPr="00DE6A34">
        <w:rPr>
          <w:b/>
          <w:bCs/>
        </w:rPr>
        <w:t xml:space="preserve"> 10</w:t>
      </w:r>
    </w:p>
    <w:p w14:paraId="0378556B" w14:textId="77777777" w:rsidR="0054079C" w:rsidRDefault="00000000">
      <w:r>
        <w:pict w14:anchorId="03785665">
          <v:rect id="_x0000_i1032" style="width:0;height:1.5pt" o:hralign="center" o:hrstd="t" o:hr="t"/>
        </w:pict>
      </w:r>
    </w:p>
    <w:p w14:paraId="0378556C" w14:textId="77777777" w:rsidR="0054079C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0378556D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0378556E" w14:textId="77777777" w:rsidR="0054079C" w:rsidRDefault="0054079C">
      <w:pPr>
        <w:pStyle w:val="Compact"/>
        <w:numPr>
          <w:ilvl w:val="1"/>
          <w:numId w:val="51"/>
        </w:numPr>
      </w:pPr>
    </w:p>
    <w:p w14:paraId="0378556F" w14:textId="77777777" w:rsidR="0054079C" w:rsidRDefault="00000000">
      <w:pPr>
        <w:pStyle w:val="Compact"/>
        <w:numPr>
          <w:ilvl w:val="2"/>
          <w:numId w:val="52"/>
        </w:numPr>
      </w:pPr>
      <w:r>
        <w:t>30</w:t>
      </w:r>
    </w:p>
    <w:p w14:paraId="03785570" w14:textId="77777777" w:rsidR="0054079C" w:rsidRDefault="0054079C">
      <w:pPr>
        <w:pStyle w:val="Compact"/>
        <w:numPr>
          <w:ilvl w:val="1"/>
          <w:numId w:val="51"/>
        </w:numPr>
      </w:pPr>
    </w:p>
    <w:p w14:paraId="03785571" w14:textId="77777777" w:rsidR="0054079C" w:rsidRPr="00DE6A34" w:rsidRDefault="00000000">
      <w:pPr>
        <w:pStyle w:val="Compact"/>
        <w:numPr>
          <w:ilvl w:val="2"/>
          <w:numId w:val="53"/>
        </w:numPr>
        <w:rPr>
          <w:highlight w:val="yellow"/>
        </w:rPr>
      </w:pPr>
      <w:r w:rsidRPr="00DE6A34">
        <w:rPr>
          <w:highlight w:val="yellow"/>
        </w:rPr>
        <w:t>50</w:t>
      </w:r>
    </w:p>
    <w:p w14:paraId="03785572" w14:textId="77777777" w:rsidR="0054079C" w:rsidRDefault="0054079C">
      <w:pPr>
        <w:pStyle w:val="Compact"/>
        <w:numPr>
          <w:ilvl w:val="1"/>
          <w:numId w:val="51"/>
        </w:numPr>
      </w:pPr>
    </w:p>
    <w:p w14:paraId="03785573" w14:textId="77777777" w:rsidR="0054079C" w:rsidRDefault="00000000">
      <w:pPr>
        <w:pStyle w:val="Compact"/>
        <w:numPr>
          <w:ilvl w:val="2"/>
          <w:numId w:val="54"/>
        </w:numPr>
      </w:pPr>
      <w:r>
        <w:t>Undefined</w:t>
      </w:r>
    </w:p>
    <w:p w14:paraId="03785574" w14:textId="77777777" w:rsidR="0054079C" w:rsidRDefault="0054079C">
      <w:pPr>
        <w:pStyle w:val="Compact"/>
        <w:numPr>
          <w:ilvl w:val="1"/>
          <w:numId w:val="51"/>
        </w:numPr>
      </w:pPr>
    </w:p>
    <w:p w14:paraId="03785575" w14:textId="77777777" w:rsidR="0054079C" w:rsidRDefault="00000000">
      <w:pPr>
        <w:pStyle w:val="Compact"/>
        <w:numPr>
          <w:ilvl w:val="2"/>
          <w:numId w:val="55"/>
        </w:numPr>
      </w:pPr>
      <w:r>
        <w:t>Error</w:t>
      </w:r>
    </w:p>
    <w:p w14:paraId="714D2B80" w14:textId="77777777" w:rsidR="00DE6A34" w:rsidRDefault="00DE6A34" w:rsidP="00DE6A34">
      <w:pPr>
        <w:pStyle w:val="Compact"/>
      </w:pPr>
    </w:p>
    <w:p w14:paraId="61DB7C2E" w14:textId="34F1AFE5" w:rsidR="00DE6A34" w:rsidRPr="00375DB6" w:rsidRDefault="00B307D0" w:rsidP="00DE6A34">
      <w:pPr>
        <w:pStyle w:val="Compact"/>
        <w:rPr>
          <w:b/>
          <w:bCs/>
        </w:rPr>
      </w:pPr>
      <w:r w:rsidRPr="00375DB6">
        <w:rPr>
          <w:b/>
          <w:bCs/>
        </w:rPr>
        <w:t xml:space="preserve">The Output is </w:t>
      </w:r>
      <w:r w:rsidR="00D7207E" w:rsidRPr="00375DB6">
        <w:rPr>
          <w:b/>
          <w:bCs/>
        </w:rPr>
        <w:t xml:space="preserve">50, </w:t>
      </w:r>
      <w:proofErr w:type="gramStart"/>
      <w:r w:rsidR="00D7207E" w:rsidRPr="00375DB6">
        <w:rPr>
          <w:b/>
          <w:bCs/>
        </w:rPr>
        <w:t>In</w:t>
      </w:r>
      <w:r w:rsidR="00375DB6" w:rsidRPr="00375DB6">
        <w:rPr>
          <w:b/>
          <w:bCs/>
        </w:rPr>
        <w:t>i</w:t>
      </w:r>
      <w:r w:rsidR="00D7207E" w:rsidRPr="00375DB6">
        <w:rPr>
          <w:b/>
          <w:bCs/>
        </w:rPr>
        <w:t xml:space="preserve">tially </w:t>
      </w:r>
      <w:r w:rsidR="00375DB6" w:rsidRPr="00375DB6">
        <w:rPr>
          <w:b/>
          <w:bCs/>
        </w:rPr>
        <w:t xml:space="preserve"> </w:t>
      </w:r>
      <w:r w:rsidR="00D7207E" w:rsidRPr="00375DB6">
        <w:rPr>
          <w:b/>
          <w:bCs/>
        </w:rPr>
        <w:t>var</w:t>
      </w:r>
      <w:proofErr w:type="gramEnd"/>
      <w:r w:rsidR="00D7207E" w:rsidRPr="00375DB6">
        <w:rPr>
          <w:b/>
          <w:bCs/>
        </w:rPr>
        <w:t xml:space="preserve"> r is declared but not assigned </w:t>
      </w:r>
      <w:r w:rsidR="002A621F" w:rsidRPr="00375DB6">
        <w:rPr>
          <w:b/>
          <w:bCs/>
        </w:rPr>
        <w:t>any value, later  it got assigned with 30 and finally it got  reassigned with value 50;</w:t>
      </w:r>
    </w:p>
    <w:p w14:paraId="03785576" w14:textId="77777777" w:rsidR="0054079C" w:rsidRDefault="00000000">
      <w:r>
        <w:pict w14:anchorId="03785666">
          <v:rect id="_x0000_i1033" style="width:0;height:1.5pt" o:hralign="center" o:hrstd="t" o:hr="t"/>
        </w:pict>
      </w:r>
    </w:p>
    <w:p w14:paraId="03785577" w14:textId="77777777" w:rsidR="0054079C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03785578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03785579" w14:textId="77777777" w:rsidR="0054079C" w:rsidRDefault="0054079C">
      <w:pPr>
        <w:pStyle w:val="Compact"/>
        <w:numPr>
          <w:ilvl w:val="1"/>
          <w:numId w:val="57"/>
        </w:numPr>
      </w:pPr>
    </w:p>
    <w:p w14:paraId="0378557A" w14:textId="77777777" w:rsidR="0054079C" w:rsidRPr="00375DB6" w:rsidRDefault="00000000">
      <w:pPr>
        <w:pStyle w:val="Compact"/>
        <w:numPr>
          <w:ilvl w:val="2"/>
          <w:numId w:val="58"/>
        </w:numPr>
        <w:rPr>
          <w:b/>
          <w:bCs/>
        </w:rPr>
      </w:pPr>
      <w:r w:rsidRPr="00375DB6">
        <w:rPr>
          <w:b/>
          <w:bCs/>
          <w:highlight w:val="yellow"/>
        </w:rPr>
        <w:t>Undefined</w:t>
      </w:r>
    </w:p>
    <w:p w14:paraId="0378557B" w14:textId="77777777" w:rsidR="0054079C" w:rsidRDefault="0054079C">
      <w:pPr>
        <w:pStyle w:val="Compact"/>
        <w:numPr>
          <w:ilvl w:val="1"/>
          <w:numId w:val="57"/>
        </w:numPr>
      </w:pPr>
    </w:p>
    <w:p w14:paraId="0378557C" w14:textId="77777777" w:rsidR="0054079C" w:rsidRDefault="00000000">
      <w:pPr>
        <w:pStyle w:val="Compact"/>
        <w:numPr>
          <w:ilvl w:val="2"/>
          <w:numId w:val="59"/>
        </w:numPr>
      </w:pPr>
      <w:r>
        <w:t>25</w:t>
      </w:r>
    </w:p>
    <w:p w14:paraId="0378557D" w14:textId="77777777" w:rsidR="0054079C" w:rsidRDefault="0054079C">
      <w:pPr>
        <w:pStyle w:val="Compact"/>
        <w:numPr>
          <w:ilvl w:val="1"/>
          <w:numId w:val="57"/>
        </w:numPr>
      </w:pPr>
    </w:p>
    <w:p w14:paraId="0378557E" w14:textId="77777777" w:rsidR="0054079C" w:rsidRDefault="00000000">
      <w:pPr>
        <w:pStyle w:val="Compact"/>
        <w:numPr>
          <w:ilvl w:val="2"/>
          <w:numId w:val="60"/>
        </w:numPr>
      </w:pPr>
      <w:r>
        <w:t>Error</w:t>
      </w:r>
    </w:p>
    <w:p w14:paraId="0378557F" w14:textId="77777777" w:rsidR="0054079C" w:rsidRDefault="0054079C">
      <w:pPr>
        <w:pStyle w:val="Compact"/>
        <w:numPr>
          <w:ilvl w:val="1"/>
          <w:numId w:val="57"/>
        </w:numPr>
      </w:pPr>
    </w:p>
    <w:p w14:paraId="03785580" w14:textId="77777777" w:rsidR="0054079C" w:rsidRDefault="00000000">
      <w:pPr>
        <w:pStyle w:val="Compact"/>
        <w:numPr>
          <w:ilvl w:val="2"/>
          <w:numId w:val="61"/>
        </w:numPr>
      </w:pPr>
      <w:r>
        <w:t>Null</w:t>
      </w:r>
    </w:p>
    <w:p w14:paraId="77E88BCE" w14:textId="77777777" w:rsidR="00375DB6" w:rsidRDefault="00375DB6" w:rsidP="00375DB6">
      <w:pPr>
        <w:pStyle w:val="Compact"/>
      </w:pPr>
    </w:p>
    <w:p w14:paraId="4B0DAFEB" w14:textId="77777777" w:rsidR="00375DB6" w:rsidRPr="0040556E" w:rsidRDefault="00375DB6" w:rsidP="00375DB6">
      <w:pPr>
        <w:pStyle w:val="Compact"/>
        <w:rPr>
          <w:b/>
          <w:bCs/>
        </w:rPr>
      </w:pPr>
      <w:r w:rsidRPr="0040556E">
        <w:rPr>
          <w:b/>
          <w:bCs/>
        </w:rPr>
        <w:t xml:space="preserve">The Output is undefined, Because we are accessing the value before assigning a value to </w:t>
      </w:r>
      <w:proofErr w:type="gramStart"/>
      <w:r w:rsidRPr="0040556E">
        <w:rPr>
          <w:b/>
          <w:bCs/>
        </w:rPr>
        <w:t>the  variable</w:t>
      </w:r>
      <w:proofErr w:type="gramEnd"/>
      <w:r w:rsidRPr="0040556E">
        <w:rPr>
          <w:b/>
          <w:bCs/>
        </w:rPr>
        <w:t>;</w:t>
      </w:r>
    </w:p>
    <w:p w14:paraId="06DF10DD" w14:textId="77777777" w:rsidR="00375DB6" w:rsidRDefault="00375DB6" w:rsidP="00375DB6">
      <w:pPr>
        <w:pStyle w:val="Compact"/>
      </w:pPr>
    </w:p>
    <w:p w14:paraId="03785581" w14:textId="77777777" w:rsidR="0054079C" w:rsidRDefault="00000000">
      <w:r>
        <w:pict w14:anchorId="03785667">
          <v:rect id="_x0000_i1034" style="width:0;height:1.5pt" o:hralign="center" o:hrstd="t" o:hr="t"/>
        </w:pict>
      </w:r>
    </w:p>
    <w:p w14:paraId="03785582" w14:textId="77777777" w:rsidR="0054079C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03785583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03785584" w14:textId="77777777" w:rsidR="0054079C" w:rsidRDefault="0054079C">
      <w:pPr>
        <w:pStyle w:val="Compact"/>
        <w:numPr>
          <w:ilvl w:val="1"/>
          <w:numId w:val="63"/>
        </w:numPr>
      </w:pPr>
    </w:p>
    <w:p w14:paraId="03785585" w14:textId="77777777" w:rsidR="0054079C" w:rsidRPr="00317755" w:rsidRDefault="00000000">
      <w:pPr>
        <w:pStyle w:val="Compact"/>
        <w:numPr>
          <w:ilvl w:val="2"/>
          <w:numId w:val="64"/>
        </w:numPr>
        <w:rPr>
          <w:highlight w:val="yellow"/>
        </w:rPr>
      </w:pPr>
      <w:r w:rsidRPr="00317755">
        <w:rPr>
          <w:highlight w:val="yellow"/>
        </w:rPr>
        <w:t>Undefined</w:t>
      </w:r>
    </w:p>
    <w:p w14:paraId="03785586" w14:textId="77777777" w:rsidR="0054079C" w:rsidRDefault="0054079C">
      <w:pPr>
        <w:pStyle w:val="Compact"/>
        <w:numPr>
          <w:ilvl w:val="1"/>
          <w:numId w:val="63"/>
        </w:numPr>
      </w:pPr>
    </w:p>
    <w:p w14:paraId="03785587" w14:textId="77777777" w:rsidR="0054079C" w:rsidRDefault="00000000">
      <w:pPr>
        <w:pStyle w:val="Compact"/>
        <w:numPr>
          <w:ilvl w:val="2"/>
          <w:numId w:val="65"/>
        </w:numPr>
      </w:pPr>
      <w:r>
        <w:t>ReferenceError</w:t>
      </w:r>
    </w:p>
    <w:p w14:paraId="03785588" w14:textId="77777777" w:rsidR="0054079C" w:rsidRDefault="0054079C">
      <w:pPr>
        <w:pStyle w:val="Compact"/>
        <w:numPr>
          <w:ilvl w:val="1"/>
          <w:numId w:val="63"/>
        </w:numPr>
      </w:pPr>
    </w:p>
    <w:p w14:paraId="03785589" w14:textId="77777777" w:rsidR="0054079C" w:rsidRDefault="00000000">
      <w:pPr>
        <w:pStyle w:val="Compact"/>
        <w:numPr>
          <w:ilvl w:val="2"/>
          <w:numId w:val="66"/>
        </w:numPr>
      </w:pPr>
      <w:r>
        <w:t>40</w:t>
      </w:r>
    </w:p>
    <w:p w14:paraId="0378558A" w14:textId="77777777" w:rsidR="0054079C" w:rsidRDefault="0054079C">
      <w:pPr>
        <w:pStyle w:val="Compact"/>
        <w:numPr>
          <w:ilvl w:val="1"/>
          <w:numId w:val="63"/>
        </w:numPr>
      </w:pPr>
    </w:p>
    <w:p w14:paraId="0378558B" w14:textId="77777777" w:rsidR="0054079C" w:rsidRDefault="00000000">
      <w:pPr>
        <w:pStyle w:val="Compact"/>
        <w:numPr>
          <w:ilvl w:val="2"/>
          <w:numId w:val="67"/>
        </w:numPr>
      </w:pPr>
      <w:r>
        <w:t>Null</w:t>
      </w:r>
    </w:p>
    <w:p w14:paraId="6F458C89" w14:textId="77777777" w:rsidR="00AB0333" w:rsidRDefault="00AB0333" w:rsidP="00AB0333">
      <w:pPr>
        <w:pStyle w:val="Compact"/>
      </w:pPr>
    </w:p>
    <w:p w14:paraId="1FB4B320" w14:textId="77777777" w:rsidR="00AB0333" w:rsidRPr="0040556E" w:rsidRDefault="00AB0333" w:rsidP="00AB0333">
      <w:pPr>
        <w:pStyle w:val="Compact"/>
        <w:rPr>
          <w:b/>
          <w:bCs/>
        </w:rPr>
      </w:pPr>
      <w:r w:rsidRPr="0040556E">
        <w:rPr>
          <w:b/>
          <w:bCs/>
        </w:rPr>
        <w:t xml:space="preserve">The Output is undefined, Because we are accessing the value before assigning a value to </w:t>
      </w:r>
      <w:proofErr w:type="gramStart"/>
      <w:r w:rsidRPr="0040556E">
        <w:rPr>
          <w:b/>
          <w:bCs/>
        </w:rPr>
        <w:t>the  variable</w:t>
      </w:r>
      <w:proofErr w:type="gramEnd"/>
      <w:r w:rsidRPr="0040556E">
        <w:rPr>
          <w:b/>
          <w:bCs/>
        </w:rPr>
        <w:t>;</w:t>
      </w:r>
    </w:p>
    <w:p w14:paraId="17D1B6B1" w14:textId="77777777" w:rsidR="00AB0333" w:rsidRDefault="00AB0333" w:rsidP="00AB0333">
      <w:pPr>
        <w:pStyle w:val="Compact"/>
      </w:pPr>
    </w:p>
    <w:p w14:paraId="0378558C" w14:textId="77777777" w:rsidR="0054079C" w:rsidRDefault="00000000">
      <w:r>
        <w:pict w14:anchorId="03785668">
          <v:rect id="_x0000_i1035" style="width:0;height:1.5pt" o:hralign="center" o:hrstd="t" o:hr="t"/>
        </w:pict>
      </w:r>
    </w:p>
    <w:p w14:paraId="0378558D" w14:textId="77777777" w:rsidR="0054079C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14:paraId="0378558E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0378558F" w14:textId="77777777" w:rsidR="0054079C" w:rsidRDefault="0054079C">
      <w:pPr>
        <w:pStyle w:val="Compact"/>
        <w:numPr>
          <w:ilvl w:val="1"/>
          <w:numId w:val="69"/>
        </w:numPr>
      </w:pPr>
    </w:p>
    <w:p w14:paraId="03785590" w14:textId="77777777" w:rsidR="0054079C" w:rsidRDefault="00000000">
      <w:pPr>
        <w:pStyle w:val="Compact"/>
        <w:numPr>
          <w:ilvl w:val="2"/>
          <w:numId w:val="70"/>
        </w:numPr>
      </w:pPr>
      <w:r>
        <w:t>Undefined</w:t>
      </w:r>
    </w:p>
    <w:p w14:paraId="03785591" w14:textId="77777777" w:rsidR="0054079C" w:rsidRDefault="0054079C">
      <w:pPr>
        <w:pStyle w:val="Compact"/>
        <w:numPr>
          <w:ilvl w:val="1"/>
          <w:numId w:val="69"/>
        </w:numPr>
      </w:pPr>
    </w:p>
    <w:p w14:paraId="03785592" w14:textId="77777777" w:rsidR="0054079C" w:rsidRPr="00317755" w:rsidRDefault="00000000">
      <w:pPr>
        <w:pStyle w:val="Compact"/>
        <w:numPr>
          <w:ilvl w:val="2"/>
          <w:numId w:val="71"/>
        </w:numPr>
        <w:rPr>
          <w:highlight w:val="yellow"/>
        </w:rPr>
      </w:pPr>
      <w:r w:rsidRPr="00317755">
        <w:rPr>
          <w:highlight w:val="yellow"/>
        </w:rPr>
        <w:t>10</w:t>
      </w:r>
    </w:p>
    <w:p w14:paraId="03785593" w14:textId="77777777" w:rsidR="0054079C" w:rsidRDefault="0054079C">
      <w:pPr>
        <w:pStyle w:val="Compact"/>
        <w:numPr>
          <w:ilvl w:val="1"/>
          <w:numId w:val="69"/>
        </w:numPr>
      </w:pPr>
    </w:p>
    <w:p w14:paraId="03785594" w14:textId="77777777" w:rsidR="0054079C" w:rsidRDefault="00000000">
      <w:pPr>
        <w:pStyle w:val="Compact"/>
        <w:numPr>
          <w:ilvl w:val="2"/>
          <w:numId w:val="72"/>
        </w:numPr>
      </w:pPr>
      <w:r>
        <w:t>Error</w:t>
      </w:r>
    </w:p>
    <w:p w14:paraId="03785595" w14:textId="77777777" w:rsidR="0054079C" w:rsidRDefault="0054079C">
      <w:pPr>
        <w:pStyle w:val="Compact"/>
        <w:numPr>
          <w:ilvl w:val="1"/>
          <w:numId w:val="69"/>
        </w:numPr>
      </w:pPr>
    </w:p>
    <w:p w14:paraId="03785596" w14:textId="77777777" w:rsidR="0054079C" w:rsidRDefault="00000000">
      <w:pPr>
        <w:pStyle w:val="Compact"/>
        <w:numPr>
          <w:ilvl w:val="2"/>
          <w:numId w:val="73"/>
        </w:numPr>
      </w:pPr>
      <w:r>
        <w:t>Null</w:t>
      </w:r>
    </w:p>
    <w:p w14:paraId="74959F0C" w14:textId="77777777" w:rsidR="002B148A" w:rsidRDefault="002B148A" w:rsidP="002B148A">
      <w:pPr>
        <w:pStyle w:val="Compact"/>
      </w:pPr>
    </w:p>
    <w:p w14:paraId="3ED60508" w14:textId="50E470EC" w:rsidR="002B148A" w:rsidRPr="00317755" w:rsidRDefault="002B148A" w:rsidP="002B148A">
      <w:pPr>
        <w:pStyle w:val="Compact"/>
        <w:rPr>
          <w:b/>
          <w:bCs/>
        </w:rPr>
      </w:pPr>
      <w:r w:rsidRPr="00317755">
        <w:rPr>
          <w:b/>
          <w:bCs/>
        </w:rPr>
        <w:t xml:space="preserve">The Output is 10, </w:t>
      </w:r>
      <w:proofErr w:type="spellStart"/>
      <w:r w:rsidR="00697742" w:rsidRPr="00317755">
        <w:rPr>
          <w:b/>
          <w:bCs/>
        </w:rPr>
        <w:t>Intially</w:t>
      </w:r>
      <w:proofErr w:type="spellEnd"/>
      <w:r w:rsidR="00697742" w:rsidRPr="00317755">
        <w:rPr>
          <w:b/>
          <w:bCs/>
        </w:rPr>
        <w:t xml:space="preserve"> var t is initialized with value 10</w:t>
      </w:r>
      <w:r w:rsidR="009819B5" w:rsidRPr="00317755">
        <w:rPr>
          <w:b/>
          <w:bCs/>
        </w:rPr>
        <w:t xml:space="preserve">, and later the var t got re-declared but the </w:t>
      </w:r>
      <w:r w:rsidR="00420105" w:rsidRPr="00317755">
        <w:rPr>
          <w:b/>
          <w:bCs/>
        </w:rPr>
        <w:t>value assigned to var t didn’t</w:t>
      </w:r>
      <w:r w:rsidR="00317755" w:rsidRPr="00317755">
        <w:rPr>
          <w:b/>
          <w:bCs/>
        </w:rPr>
        <w:t xml:space="preserve"> hence it returning 10</w:t>
      </w:r>
    </w:p>
    <w:p w14:paraId="03785597" w14:textId="77777777" w:rsidR="0054079C" w:rsidRDefault="00000000">
      <w:r>
        <w:pict w14:anchorId="03785669">
          <v:rect id="_x0000_i1036" style="width:0;height:1.5pt" o:hralign="center" o:hrstd="t" o:hr="t"/>
        </w:pict>
      </w:r>
    </w:p>
    <w:p w14:paraId="03785598" w14:textId="77777777" w:rsidR="0054079C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03785599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0378559A" w14:textId="77777777" w:rsidR="0054079C" w:rsidRDefault="0054079C">
      <w:pPr>
        <w:pStyle w:val="Compact"/>
        <w:numPr>
          <w:ilvl w:val="1"/>
          <w:numId w:val="75"/>
        </w:numPr>
      </w:pPr>
    </w:p>
    <w:p w14:paraId="0378559B" w14:textId="77777777" w:rsidR="0054079C" w:rsidRPr="007A209B" w:rsidRDefault="00000000">
      <w:pPr>
        <w:pStyle w:val="Compact"/>
        <w:numPr>
          <w:ilvl w:val="2"/>
          <w:numId w:val="76"/>
        </w:numPr>
        <w:rPr>
          <w:highlight w:val="yellow"/>
        </w:rPr>
      </w:pPr>
      <w:r w:rsidRPr="007A209B">
        <w:rPr>
          <w:highlight w:val="yellow"/>
        </w:rPr>
        <w:t>100</w:t>
      </w:r>
    </w:p>
    <w:p w14:paraId="0378559C" w14:textId="77777777" w:rsidR="0054079C" w:rsidRDefault="0054079C">
      <w:pPr>
        <w:pStyle w:val="Compact"/>
        <w:numPr>
          <w:ilvl w:val="1"/>
          <w:numId w:val="75"/>
        </w:numPr>
      </w:pPr>
    </w:p>
    <w:p w14:paraId="0378559D" w14:textId="77777777" w:rsidR="0054079C" w:rsidRDefault="00000000">
      <w:pPr>
        <w:pStyle w:val="Compact"/>
        <w:numPr>
          <w:ilvl w:val="2"/>
          <w:numId w:val="77"/>
        </w:numPr>
      </w:pPr>
      <w:r>
        <w:t>Undefined</w:t>
      </w:r>
    </w:p>
    <w:p w14:paraId="0378559E" w14:textId="77777777" w:rsidR="0054079C" w:rsidRDefault="0054079C">
      <w:pPr>
        <w:pStyle w:val="Compact"/>
        <w:numPr>
          <w:ilvl w:val="1"/>
          <w:numId w:val="75"/>
        </w:numPr>
      </w:pPr>
    </w:p>
    <w:p w14:paraId="0378559F" w14:textId="77777777" w:rsidR="0054079C" w:rsidRDefault="00000000">
      <w:pPr>
        <w:pStyle w:val="Compact"/>
        <w:numPr>
          <w:ilvl w:val="2"/>
          <w:numId w:val="78"/>
        </w:numPr>
      </w:pPr>
      <w:r>
        <w:t>Error</w:t>
      </w:r>
    </w:p>
    <w:p w14:paraId="037855A0" w14:textId="77777777" w:rsidR="0054079C" w:rsidRDefault="0054079C">
      <w:pPr>
        <w:pStyle w:val="Compact"/>
        <w:numPr>
          <w:ilvl w:val="1"/>
          <w:numId w:val="75"/>
        </w:numPr>
      </w:pPr>
    </w:p>
    <w:p w14:paraId="037855A1" w14:textId="77777777" w:rsidR="0054079C" w:rsidRDefault="00000000">
      <w:pPr>
        <w:pStyle w:val="Compact"/>
        <w:numPr>
          <w:ilvl w:val="2"/>
          <w:numId w:val="79"/>
        </w:numPr>
      </w:pPr>
      <w:r>
        <w:t>Null</w:t>
      </w:r>
    </w:p>
    <w:p w14:paraId="5743B3F6" w14:textId="77777777" w:rsidR="007A209B" w:rsidRDefault="007A209B" w:rsidP="007A209B">
      <w:pPr>
        <w:pStyle w:val="Compact"/>
      </w:pPr>
    </w:p>
    <w:p w14:paraId="6D3D3F27" w14:textId="080FA41D" w:rsidR="007A209B" w:rsidRPr="00F22ED3" w:rsidRDefault="007A209B" w:rsidP="007A209B">
      <w:pPr>
        <w:pStyle w:val="Compact"/>
        <w:rPr>
          <w:b/>
          <w:bCs/>
        </w:rPr>
      </w:pPr>
      <w:r w:rsidRPr="00F22ED3">
        <w:rPr>
          <w:b/>
          <w:bCs/>
        </w:rPr>
        <w:t>Returns 100, Since the var</w:t>
      </w:r>
      <w:r w:rsidR="00750923" w:rsidRPr="00F22ED3">
        <w:rPr>
          <w:b/>
          <w:bCs/>
        </w:rPr>
        <w:t xml:space="preserve"> x got </w:t>
      </w:r>
      <w:proofErr w:type="gramStart"/>
      <w:r w:rsidR="00750923" w:rsidRPr="00F22ED3">
        <w:rPr>
          <w:b/>
          <w:bCs/>
        </w:rPr>
        <w:t>Hoisted ,</w:t>
      </w:r>
      <w:proofErr w:type="gramEnd"/>
      <w:r w:rsidR="00750923" w:rsidRPr="00F22ED3">
        <w:rPr>
          <w:b/>
          <w:bCs/>
        </w:rPr>
        <w:t xml:space="preserve"> need explanation</w:t>
      </w:r>
    </w:p>
    <w:p w14:paraId="037855A2" w14:textId="77777777" w:rsidR="0054079C" w:rsidRDefault="00000000">
      <w:r>
        <w:pict w14:anchorId="0378566A">
          <v:rect id="_x0000_i1037" style="width:0;height:1.5pt" o:hralign="center" o:hrstd="t" o:hr="t"/>
        </w:pict>
      </w:r>
    </w:p>
    <w:p w14:paraId="037855A3" w14:textId="77777777" w:rsidR="0054079C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037855A4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37855A5" w14:textId="77777777" w:rsidR="0054079C" w:rsidRDefault="0054079C">
      <w:pPr>
        <w:pStyle w:val="Compact"/>
        <w:numPr>
          <w:ilvl w:val="1"/>
          <w:numId w:val="81"/>
        </w:numPr>
      </w:pPr>
    </w:p>
    <w:p w14:paraId="037855A6" w14:textId="77777777" w:rsidR="0054079C" w:rsidRDefault="00000000">
      <w:pPr>
        <w:pStyle w:val="Compact"/>
        <w:numPr>
          <w:ilvl w:val="2"/>
          <w:numId w:val="82"/>
        </w:numPr>
      </w:pPr>
      <w:r>
        <w:t>Error</w:t>
      </w:r>
    </w:p>
    <w:p w14:paraId="037855A7" w14:textId="77777777" w:rsidR="0054079C" w:rsidRDefault="0054079C">
      <w:pPr>
        <w:pStyle w:val="Compact"/>
        <w:numPr>
          <w:ilvl w:val="1"/>
          <w:numId w:val="81"/>
        </w:numPr>
      </w:pPr>
    </w:p>
    <w:p w14:paraId="037855A8" w14:textId="77777777" w:rsidR="0054079C" w:rsidRPr="00F22ED3" w:rsidRDefault="00000000">
      <w:pPr>
        <w:pStyle w:val="Compact"/>
        <w:numPr>
          <w:ilvl w:val="2"/>
          <w:numId w:val="83"/>
        </w:numPr>
        <w:rPr>
          <w:highlight w:val="yellow"/>
        </w:rPr>
      </w:pPr>
      <w:r w:rsidRPr="00F22ED3">
        <w:rPr>
          <w:highlight w:val="yellow"/>
        </w:rPr>
        <w:t>Redefines the value</w:t>
      </w:r>
    </w:p>
    <w:p w14:paraId="037855A9" w14:textId="77777777" w:rsidR="0054079C" w:rsidRDefault="0054079C">
      <w:pPr>
        <w:pStyle w:val="Compact"/>
        <w:numPr>
          <w:ilvl w:val="1"/>
          <w:numId w:val="81"/>
        </w:numPr>
      </w:pPr>
    </w:p>
    <w:p w14:paraId="037855AA" w14:textId="77777777" w:rsidR="0054079C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037855AB" w14:textId="77777777" w:rsidR="0054079C" w:rsidRDefault="0054079C">
      <w:pPr>
        <w:pStyle w:val="Compact"/>
        <w:numPr>
          <w:ilvl w:val="1"/>
          <w:numId w:val="81"/>
        </w:numPr>
      </w:pPr>
    </w:p>
    <w:p w14:paraId="037855AC" w14:textId="7D42E7EC" w:rsidR="0054079C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426EDC3E" w14:textId="77777777" w:rsidR="00B805AC" w:rsidRDefault="00B805AC" w:rsidP="00B805AC">
      <w:pPr>
        <w:pStyle w:val="Compact"/>
      </w:pPr>
    </w:p>
    <w:p w14:paraId="60DAB29F" w14:textId="117EA1EC" w:rsidR="00B805AC" w:rsidRPr="00F22ED3" w:rsidRDefault="006726F4" w:rsidP="00B805AC">
      <w:pPr>
        <w:pStyle w:val="Compact"/>
        <w:rPr>
          <w:b/>
          <w:bCs/>
        </w:rPr>
      </w:pPr>
      <w:r w:rsidRPr="00F22ED3">
        <w:rPr>
          <w:b/>
          <w:bCs/>
        </w:rPr>
        <w:t xml:space="preserve">If we declare a var twice, </w:t>
      </w:r>
      <w:r w:rsidR="0098050D" w:rsidRPr="00F22ED3">
        <w:rPr>
          <w:b/>
          <w:bCs/>
        </w:rPr>
        <w:t>the variable redefines the value. In this case the value re</w:t>
      </w:r>
      <w:r w:rsidR="00F22ED3" w:rsidRPr="00F22ED3">
        <w:rPr>
          <w:b/>
          <w:bCs/>
        </w:rPr>
        <w:t>assigns to 10 from 5</w:t>
      </w:r>
    </w:p>
    <w:p w14:paraId="037855AD" w14:textId="77777777" w:rsidR="0054079C" w:rsidRDefault="00000000">
      <w:r>
        <w:pict w14:anchorId="0378566B">
          <v:rect id="_x0000_i1038" style="width:0;height:1.5pt" o:hralign="center" o:hrstd="t" o:hr="t"/>
        </w:pict>
      </w:r>
    </w:p>
    <w:p w14:paraId="037855AE" w14:textId="77777777" w:rsidR="0054079C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037855AF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037855B0" w14:textId="77777777" w:rsidR="0054079C" w:rsidRDefault="0054079C">
      <w:pPr>
        <w:pStyle w:val="Compact"/>
        <w:numPr>
          <w:ilvl w:val="1"/>
          <w:numId w:val="87"/>
        </w:numPr>
      </w:pPr>
    </w:p>
    <w:p w14:paraId="037855B1" w14:textId="77777777" w:rsidR="0054079C" w:rsidRDefault="00000000">
      <w:pPr>
        <w:pStyle w:val="Compact"/>
        <w:numPr>
          <w:ilvl w:val="2"/>
          <w:numId w:val="88"/>
        </w:numPr>
      </w:pPr>
      <w:r>
        <w:t>1</w:t>
      </w:r>
    </w:p>
    <w:p w14:paraId="037855B2" w14:textId="77777777" w:rsidR="0054079C" w:rsidRDefault="0054079C">
      <w:pPr>
        <w:pStyle w:val="Compact"/>
        <w:numPr>
          <w:ilvl w:val="1"/>
          <w:numId w:val="87"/>
        </w:numPr>
      </w:pPr>
    </w:p>
    <w:p w14:paraId="037855B3" w14:textId="77777777" w:rsidR="0054079C" w:rsidRPr="00F22ED3" w:rsidRDefault="00000000">
      <w:pPr>
        <w:pStyle w:val="Compact"/>
        <w:numPr>
          <w:ilvl w:val="2"/>
          <w:numId w:val="89"/>
        </w:numPr>
        <w:rPr>
          <w:highlight w:val="yellow"/>
        </w:rPr>
      </w:pPr>
      <w:r w:rsidRPr="00F22ED3">
        <w:rPr>
          <w:highlight w:val="yellow"/>
        </w:rPr>
        <w:t>2</w:t>
      </w:r>
    </w:p>
    <w:p w14:paraId="037855B4" w14:textId="77777777" w:rsidR="0054079C" w:rsidRDefault="0054079C">
      <w:pPr>
        <w:pStyle w:val="Compact"/>
        <w:numPr>
          <w:ilvl w:val="1"/>
          <w:numId w:val="87"/>
        </w:numPr>
      </w:pPr>
    </w:p>
    <w:p w14:paraId="037855B5" w14:textId="77777777" w:rsidR="0054079C" w:rsidRDefault="00000000">
      <w:pPr>
        <w:pStyle w:val="Compact"/>
        <w:numPr>
          <w:ilvl w:val="2"/>
          <w:numId w:val="90"/>
        </w:numPr>
      </w:pPr>
      <w:r>
        <w:t>Undefined</w:t>
      </w:r>
    </w:p>
    <w:p w14:paraId="037855B6" w14:textId="77777777" w:rsidR="0054079C" w:rsidRDefault="0054079C">
      <w:pPr>
        <w:pStyle w:val="Compact"/>
        <w:numPr>
          <w:ilvl w:val="1"/>
          <w:numId w:val="87"/>
        </w:numPr>
      </w:pPr>
    </w:p>
    <w:p w14:paraId="037855B7" w14:textId="77777777" w:rsidR="0054079C" w:rsidRDefault="00000000">
      <w:pPr>
        <w:pStyle w:val="Compact"/>
        <w:numPr>
          <w:ilvl w:val="2"/>
          <w:numId w:val="91"/>
        </w:numPr>
      </w:pPr>
      <w:r>
        <w:t>Error</w:t>
      </w:r>
    </w:p>
    <w:p w14:paraId="64510029" w14:textId="4364675D" w:rsidR="0071169E" w:rsidRPr="004118C8" w:rsidRDefault="004118C8" w:rsidP="0071169E">
      <w:pPr>
        <w:pStyle w:val="Compact"/>
        <w:rPr>
          <w:b/>
          <w:bCs/>
        </w:rPr>
      </w:pPr>
      <w:r w:rsidRPr="004118C8">
        <w:rPr>
          <w:b/>
          <w:bCs/>
        </w:rPr>
        <w:t xml:space="preserve">Output: 2, The value </w:t>
      </w:r>
      <w:proofErr w:type="gramStart"/>
      <w:r w:rsidRPr="004118C8">
        <w:rPr>
          <w:b/>
          <w:bCs/>
        </w:rPr>
        <w:t>of  z</w:t>
      </w:r>
      <w:proofErr w:type="gramEnd"/>
      <w:r w:rsidRPr="004118C8">
        <w:rPr>
          <w:b/>
          <w:bCs/>
        </w:rPr>
        <w:t xml:space="preserve">  got reassigned with 2 from 1 </w:t>
      </w:r>
    </w:p>
    <w:p w14:paraId="037855B8" w14:textId="77777777" w:rsidR="0054079C" w:rsidRDefault="00000000">
      <w:r>
        <w:lastRenderedPageBreak/>
        <w:pict w14:anchorId="0378566C">
          <v:rect id="_x0000_i1039" style="width:0;height:1.5pt" o:hralign="center" o:hrstd="t" o:hr="t"/>
        </w:pict>
      </w:r>
    </w:p>
    <w:p w14:paraId="037855B9" w14:textId="77777777" w:rsidR="0054079C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037855BA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037855BB" w14:textId="77777777" w:rsidR="0054079C" w:rsidRDefault="0054079C">
      <w:pPr>
        <w:pStyle w:val="Compact"/>
        <w:numPr>
          <w:ilvl w:val="1"/>
          <w:numId w:val="93"/>
        </w:numPr>
      </w:pPr>
    </w:p>
    <w:p w14:paraId="037855BC" w14:textId="77777777" w:rsidR="0054079C" w:rsidRDefault="00000000">
      <w:pPr>
        <w:pStyle w:val="Compact"/>
        <w:numPr>
          <w:ilvl w:val="2"/>
          <w:numId w:val="94"/>
        </w:numPr>
      </w:pPr>
      <w:r>
        <w:t>Undefined</w:t>
      </w:r>
    </w:p>
    <w:p w14:paraId="037855BD" w14:textId="77777777" w:rsidR="0054079C" w:rsidRDefault="0054079C">
      <w:pPr>
        <w:pStyle w:val="Compact"/>
        <w:numPr>
          <w:ilvl w:val="1"/>
          <w:numId w:val="93"/>
        </w:numPr>
      </w:pPr>
    </w:p>
    <w:p w14:paraId="037855BE" w14:textId="77777777" w:rsidR="0054079C" w:rsidRPr="007F0D47" w:rsidRDefault="00000000">
      <w:pPr>
        <w:pStyle w:val="Compact"/>
        <w:numPr>
          <w:ilvl w:val="2"/>
          <w:numId w:val="95"/>
        </w:numPr>
        <w:rPr>
          <w:b/>
          <w:bCs/>
          <w:highlight w:val="yellow"/>
        </w:rPr>
      </w:pPr>
      <w:r w:rsidRPr="007F0D47">
        <w:rPr>
          <w:b/>
          <w:bCs/>
          <w:highlight w:val="yellow"/>
        </w:rPr>
        <w:t>45</w:t>
      </w:r>
    </w:p>
    <w:p w14:paraId="037855BF" w14:textId="77777777" w:rsidR="0054079C" w:rsidRDefault="0054079C">
      <w:pPr>
        <w:pStyle w:val="Compact"/>
        <w:numPr>
          <w:ilvl w:val="1"/>
          <w:numId w:val="93"/>
        </w:numPr>
      </w:pPr>
    </w:p>
    <w:p w14:paraId="037855C0" w14:textId="77777777" w:rsidR="0054079C" w:rsidRDefault="00000000">
      <w:pPr>
        <w:pStyle w:val="Compact"/>
        <w:numPr>
          <w:ilvl w:val="2"/>
          <w:numId w:val="96"/>
        </w:numPr>
      </w:pPr>
      <w:r>
        <w:t>Error</w:t>
      </w:r>
    </w:p>
    <w:p w14:paraId="037855C1" w14:textId="77777777" w:rsidR="0054079C" w:rsidRDefault="0054079C">
      <w:pPr>
        <w:pStyle w:val="Compact"/>
        <w:numPr>
          <w:ilvl w:val="1"/>
          <w:numId w:val="93"/>
        </w:numPr>
      </w:pPr>
    </w:p>
    <w:p w14:paraId="037855C2" w14:textId="77777777" w:rsidR="0054079C" w:rsidRDefault="00000000">
      <w:pPr>
        <w:pStyle w:val="Compact"/>
        <w:numPr>
          <w:ilvl w:val="2"/>
          <w:numId w:val="97"/>
        </w:numPr>
      </w:pPr>
      <w:r>
        <w:t>Null</w:t>
      </w:r>
    </w:p>
    <w:p w14:paraId="37441183" w14:textId="77777777" w:rsidR="007F0D47" w:rsidRDefault="007F0D47" w:rsidP="007F0D47">
      <w:pPr>
        <w:pStyle w:val="Compact"/>
      </w:pPr>
    </w:p>
    <w:p w14:paraId="18EE7AE2" w14:textId="4C87254F" w:rsidR="007F0D47" w:rsidRPr="00F07265" w:rsidRDefault="007F0D47" w:rsidP="007F0D47">
      <w:pPr>
        <w:pStyle w:val="Compact"/>
        <w:rPr>
          <w:b/>
          <w:bCs/>
        </w:rPr>
      </w:pPr>
      <w:r w:rsidRPr="00F07265">
        <w:rPr>
          <w:b/>
          <w:bCs/>
        </w:rPr>
        <w:t xml:space="preserve">It returns 45, </w:t>
      </w:r>
      <w:r w:rsidR="00F07265" w:rsidRPr="00F07265">
        <w:rPr>
          <w:b/>
          <w:bCs/>
        </w:rPr>
        <w:t>There is no Error in the Identifier as it started with _(underscore)</w:t>
      </w:r>
    </w:p>
    <w:p w14:paraId="037855C3" w14:textId="77777777" w:rsidR="0054079C" w:rsidRDefault="00000000">
      <w:r>
        <w:pict w14:anchorId="0378566D">
          <v:rect id="_x0000_i1040" style="width:0;height:1.5pt" o:hralign="center" o:hrstd="t" o:hr="t"/>
        </w:pict>
      </w:r>
    </w:p>
    <w:p w14:paraId="037855C4" w14:textId="77777777" w:rsidR="0054079C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037855C5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037855C6" w14:textId="77777777" w:rsidR="0054079C" w:rsidRDefault="0054079C">
      <w:pPr>
        <w:pStyle w:val="Compact"/>
        <w:numPr>
          <w:ilvl w:val="1"/>
          <w:numId w:val="99"/>
        </w:numPr>
      </w:pPr>
    </w:p>
    <w:p w14:paraId="037855C7" w14:textId="77777777" w:rsidR="0054079C" w:rsidRDefault="00000000">
      <w:pPr>
        <w:pStyle w:val="Compact"/>
        <w:numPr>
          <w:ilvl w:val="2"/>
          <w:numId w:val="100"/>
        </w:numPr>
      </w:pPr>
      <w:r>
        <w:t>8</w:t>
      </w:r>
    </w:p>
    <w:p w14:paraId="037855C8" w14:textId="77777777" w:rsidR="0054079C" w:rsidRDefault="0054079C">
      <w:pPr>
        <w:pStyle w:val="Compact"/>
        <w:numPr>
          <w:ilvl w:val="1"/>
          <w:numId w:val="99"/>
        </w:numPr>
      </w:pPr>
    </w:p>
    <w:p w14:paraId="037855C9" w14:textId="77777777" w:rsidR="0054079C" w:rsidRDefault="00000000">
      <w:pPr>
        <w:pStyle w:val="Compact"/>
        <w:numPr>
          <w:ilvl w:val="2"/>
          <w:numId w:val="101"/>
        </w:numPr>
      </w:pPr>
      <w:r w:rsidRPr="002234D5">
        <w:rPr>
          <w:highlight w:val="yellow"/>
        </w:rPr>
        <w:t>16</w:t>
      </w:r>
    </w:p>
    <w:p w14:paraId="037855CA" w14:textId="77777777" w:rsidR="0054079C" w:rsidRDefault="0054079C">
      <w:pPr>
        <w:pStyle w:val="Compact"/>
        <w:numPr>
          <w:ilvl w:val="1"/>
          <w:numId w:val="99"/>
        </w:numPr>
      </w:pPr>
    </w:p>
    <w:p w14:paraId="037855CB" w14:textId="77777777" w:rsidR="0054079C" w:rsidRDefault="00000000">
      <w:pPr>
        <w:pStyle w:val="Compact"/>
        <w:numPr>
          <w:ilvl w:val="2"/>
          <w:numId w:val="102"/>
        </w:numPr>
      </w:pPr>
      <w:r>
        <w:t>Undefined</w:t>
      </w:r>
    </w:p>
    <w:p w14:paraId="037855CC" w14:textId="77777777" w:rsidR="0054079C" w:rsidRDefault="0054079C">
      <w:pPr>
        <w:pStyle w:val="Compact"/>
        <w:numPr>
          <w:ilvl w:val="1"/>
          <w:numId w:val="99"/>
        </w:numPr>
      </w:pPr>
    </w:p>
    <w:p w14:paraId="037855CD" w14:textId="77777777" w:rsidR="0054079C" w:rsidRDefault="00000000">
      <w:pPr>
        <w:pStyle w:val="Compact"/>
        <w:numPr>
          <w:ilvl w:val="2"/>
          <w:numId w:val="103"/>
        </w:numPr>
      </w:pPr>
      <w:r>
        <w:t>Error</w:t>
      </w:r>
    </w:p>
    <w:p w14:paraId="42602BBD" w14:textId="77777777" w:rsidR="002234D5" w:rsidRDefault="002234D5" w:rsidP="002234D5">
      <w:pPr>
        <w:pStyle w:val="Compact"/>
      </w:pPr>
    </w:p>
    <w:p w14:paraId="23EE8A9B" w14:textId="1E1B2147" w:rsidR="00865F90" w:rsidRPr="00F07265" w:rsidRDefault="00865F90" w:rsidP="00865F90">
      <w:pPr>
        <w:pStyle w:val="Compact"/>
        <w:rPr>
          <w:b/>
          <w:bCs/>
        </w:rPr>
      </w:pPr>
      <w:r w:rsidRPr="00F07265">
        <w:rPr>
          <w:b/>
          <w:bCs/>
        </w:rPr>
        <w:t xml:space="preserve">It returns </w:t>
      </w:r>
      <w:r>
        <w:rPr>
          <w:b/>
          <w:bCs/>
        </w:rPr>
        <w:t>16</w:t>
      </w:r>
      <w:r w:rsidRPr="00F07265">
        <w:rPr>
          <w:b/>
          <w:bCs/>
        </w:rPr>
        <w:t xml:space="preserve">, There is no Error in the Identifier as it started with </w:t>
      </w:r>
      <w:r>
        <w:rPr>
          <w:b/>
          <w:bCs/>
        </w:rPr>
        <w:t>$</w:t>
      </w:r>
      <w:r w:rsidRPr="00F07265">
        <w:rPr>
          <w:b/>
          <w:bCs/>
        </w:rPr>
        <w:t>(</w:t>
      </w:r>
      <w:r>
        <w:rPr>
          <w:b/>
          <w:bCs/>
        </w:rPr>
        <w:t>dollar</w:t>
      </w:r>
      <w:r w:rsidRPr="00F07265">
        <w:rPr>
          <w:b/>
          <w:bCs/>
        </w:rPr>
        <w:t>)</w:t>
      </w:r>
    </w:p>
    <w:p w14:paraId="123204CB" w14:textId="77777777" w:rsidR="00865F90" w:rsidRPr="00865F90" w:rsidRDefault="00865F90" w:rsidP="002234D5">
      <w:pPr>
        <w:pStyle w:val="Compact"/>
        <w:rPr>
          <w:b/>
          <w:bCs/>
        </w:rPr>
      </w:pPr>
    </w:p>
    <w:p w14:paraId="037855CE" w14:textId="77777777" w:rsidR="0054079C" w:rsidRDefault="00000000">
      <w:r>
        <w:pict w14:anchorId="0378566E">
          <v:rect id="_x0000_i1041" style="width:0;height:1.5pt" o:hralign="center" o:hrstd="t" o:hr="t"/>
        </w:pict>
      </w:r>
    </w:p>
    <w:p w14:paraId="037855CF" w14:textId="77777777" w:rsidR="0054079C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037855D0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37855D1" w14:textId="77777777" w:rsidR="0054079C" w:rsidRDefault="0054079C">
      <w:pPr>
        <w:pStyle w:val="Compact"/>
        <w:numPr>
          <w:ilvl w:val="1"/>
          <w:numId w:val="105"/>
        </w:numPr>
      </w:pPr>
    </w:p>
    <w:p w14:paraId="037855D2" w14:textId="77777777" w:rsidR="0054079C" w:rsidRPr="00E0491C" w:rsidRDefault="00000000">
      <w:pPr>
        <w:pStyle w:val="Compact"/>
        <w:numPr>
          <w:ilvl w:val="2"/>
          <w:numId w:val="106"/>
        </w:numPr>
        <w:rPr>
          <w:highlight w:val="yellow"/>
        </w:rPr>
      </w:pPr>
      <w:r w:rsidRPr="00E0491C">
        <w:rPr>
          <w:highlight w:val="yellow"/>
        </w:rPr>
        <w:t>Undefined</w:t>
      </w:r>
    </w:p>
    <w:p w14:paraId="037855D3" w14:textId="77777777" w:rsidR="0054079C" w:rsidRDefault="0054079C">
      <w:pPr>
        <w:pStyle w:val="Compact"/>
        <w:numPr>
          <w:ilvl w:val="1"/>
          <w:numId w:val="105"/>
        </w:numPr>
      </w:pPr>
    </w:p>
    <w:p w14:paraId="037855D4" w14:textId="77777777" w:rsidR="0054079C" w:rsidRDefault="00000000">
      <w:pPr>
        <w:pStyle w:val="Compact"/>
        <w:numPr>
          <w:ilvl w:val="2"/>
          <w:numId w:val="107"/>
        </w:numPr>
      </w:pPr>
      <w:r>
        <w:lastRenderedPageBreak/>
        <w:t>27</w:t>
      </w:r>
    </w:p>
    <w:p w14:paraId="037855D5" w14:textId="77777777" w:rsidR="0054079C" w:rsidRDefault="0054079C">
      <w:pPr>
        <w:pStyle w:val="Compact"/>
        <w:numPr>
          <w:ilvl w:val="1"/>
          <w:numId w:val="105"/>
        </w:numPr>
      </w:pPr>
    </w:p>
    <w:p w14:paraId="037855D6" w14:textId="77777777" w:rsidR="0054079C" w:rsidRDefault="00000000">
      <w:pPr>
        <w:pStyle w:val="Compact"/>
        <w:numPr>
          <w:ilvl w:val="2"/>
          <w:numId w:val="108"/>
        </w:numPr>
      </w:pPr>
      <w:r>
        <w:t>Error</w:t>
      </w:r>
    </w:p>
    <w:p w14:paraId="037855D7" w14:textId="77777777" w:rsidR="0054079C" w:rsidRDefault="0054079C">
      <w:pPr>
        <w:pStyle w:val="Compact"/>
        <w:numPr>
          <w:ilvl w:val="1"/>
          <w:numId w:val="105"/>
        </w:numPr>
      </w:pPr>
    </w:p>
    <w:p w14:paraId="037855D8" w14:textId="7DEDA8AA" w:rsidR="0054079C" w:rsidRDefault="00000000">
      <w:pPr>
        <w:pStyle w:val="Compact"/>
        <w:numPr>
          <w:ilvl w:val="2"/>
          <w:numId w:val="109"/>
        </w:numPr>
      </w:pPr>
      <w:r>
        <w:t>Null</w:t>
      </w:r>
    </w:p>
    <w:p w14:paraId="5C047DA1" w14:textId="77777777" w:rsidR="00B74228" w:rsidRDefault="00B74228" w:rsidP="00B74228">
      <w:pPr>
        <w:pStyle w:val="Compact"/>
      </w:pPr>
    </w:p>
    <w:p w14:paraId="459EEC10" w14:textId="77777777" w:rsidR="00B74228" w:rsidRPr="0040556E" w:rsidRDefault="00B74228" w:rsidP="00B74228">
      <w:pPr>
        <w:pStyle w:val="Compact"/>
        <w:rPr>
          <w:b/>
          <w:bCs/>
        </w:rPr>
      </w:pPr>
      <w:r w:rsidRPr="0040556E">
        <w:rPr>
          <w:b/>
          <w:bCs/>
        </w:rPr>
        <w:t xml:space="preserve">The Output is undefined, Because we are accessing the value before assigning a value to </w:t>
      </w:r>
      <w:proofErr w:type="gramStart"/>
      <w:r w:rsidRPr="0040556E">
        <w:rPr>
          <w:b/>
          <w:bCs/>
        </w:rPr>
        <w:t>the  variable</w:t>
      </w:r>
      <w:proofErr w:type="gramEnd"/>
      <w:r w:rsidRPr="0040556E">
        <w:rPr>
          <w:b/>
          <w:bCs/>
        </w:rPr>
        <w:t>;</w:t>
      </w:r>
    </w:p>
    <w:p w14:paraId="483F7601" w14:textId="77777777" w:rsidR="00B74228" w:rsidRDefault="00B74228" w:rsidP="00B74228">
      <w:pPr>
        <w:pStyle w:val="Compact"/>
      </w:pPr>
    </w:p>
    <w:p w14:paraId="037855D9" w14:textId="77777777" w:rsidR="0054079C" w:rsidRDefault="00000000">
      <w:r>
        <w:pict w14:anchorId="0378566F">
          <v:rect id="_x0000_i1042" style="width:0;height:1.5pt" o:hralign="center" o:hrstd="t" o:hr="t"/>
        </w:pict>
      </w:r>
    </w:p>
    <w:p w14:paraId="037855DA" w14:textId="77777777" w:rsidR="0054079C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037855DB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037855DC" w14:textId="77777777" w:rsidR="0054079C" w:rsidRDefault="0054079C">
      <w:pPr>
        <w:pStyle w:val="Compact"/>
        <w:numPr>
          <w:ilvl w:val="1"/>
          <w:numId w:val="111"/>
        </w:numPr>
      </w:pPr>
    </w:p>
    <w:p w14:paraId="037855DD" w14:textId="77777777" w:rsidR="0054079C" w:rsidRDefault="00000000">
      <w:pPr>
        <w:pStyle w:val="Compact"/>
        <w:numPr>
          <w:ilvl w:val="2"/>
          <w:numId w:val="112"/>
        </w:numPr>
      </w:pPr>
      <w:r>
        <w:t>10</w:t>
      </w:r>
    </w:p>
    <w:p w14:paraId="037855DE" w14:textId="77777777" w:rsidR="0054079C" w:rsidRDefault="0054079C">
      <w:pPr>
        <w:pStyle w:val="Compact"/>
        <w:numPr>
          <w:ilvl w:val="1"/>
          <w:numId w:val="111"/>
        </w:numPr>
      </w:pPr>
    </w:p>
    <w:p w14:paraId="037855DF" w14:textId="77777777" w:rsidR="0054079C" w:rsidRPr="002B4E7B" w:rsidRDefault="00000000">
      <w:pPr>
        <w:pStyle w:val="Compact"/>
        <w:numPr>
          <w:ilvl w:val="2"/>
          <w:numId w:val="113"/>
        </w:numPr>
        <w:rPr>
          <w:highlight w:val="yellow"/>
        </w:rPr>
      </w:pPr>
      <w:r w:rsidRPr="002B4E7B">
        <w:rPr>
          <w:highlight w:val="yellow"/>
        </w:rPr>
        <w:t>20</w:t>
      </w:r>
    </w:p>
    <w:p w14:paraId="037855E0" w14:textId="77777777" w:rsidR="0054079C" w:rsidRDefault="0054079C">
      <w:pPr>
        <w:pStyle w:val="Compact"/>
        <w:numPr>
          <w:ilvl w:val="1"/>
          <w:numId w:val="111"/>
        </w:numPr>
      </w:pPr>
    </w:p>
    <w:p w14:paraId="037855E1" w14:textId="77777777" w:rsidR="0054079C" w:rsidRPr="002B4E7B" w:rsidRDefault="00000000">
      <w:pPr>
        <w:pStyle w:val="Compact"/>
        <w:numPr>
          <w:ilvl w:val="2"/>
          <w:numId w:val="114"/>
        </w:numPr>
      </w:pPr>
      <w:r w:rsidRPr="002B4E7B">
        <w:t>Error</w:t>
      </w:r>
    </w:p>
    <w:p w14:paraId="037855E2" w14:textId="77777777" w:rsidR="0054079C" w:rsidRDefault="0054079C">
      <w:pPr>
        <w:pStyle w:val="Compact"/>
        <w:numPr>
          <w:ilvl w:val="1"/>
          <w:numId w:val="111"/>
        </w:numPr>
      </w:pPr>
    </w:p>
    <w:p w14:paraId="037855E3" w14:textId="73FAD1A7" w:rsidR="0054079C" w:rsidRDefault="00000000">
      <w:pPr>
        <w:pStyle w:val="Compact"/>
        <w:numPr>
          <w:ilvl w:val="2"/>
          <w:numId w:val="115"/>
        </w:numPr>
      </w:pPr>
      <w:r>
        <w:t>Null</w:t>
      </w:r>
    </w:p>
    <w:p w14:paraId="47CA2795" w14:textId="68AEB759" w:rsidR="002B4E7B" w:rsidRDefault="002B4E7B" w:rsidP="002B4E7B">
      <w:pPr>
        <w:pStyle w:val="Compact"/>
      </w:pPr>
      <w:r>
        <w:t xml:space="preserve">It returns </w:t>
      </w:r>
      <w:r w:rsidR="00DA204A">
        <w:t>20, as identifier can start with capital letters</w:t>
      </w:r>
    </w:p>
    <w:p w14:paraId="037855E4" w14:textId="77777777" w:rsidR="0054079C" w:rsidRDefault="00000000">
      <w:r>
        <w:pict w14:anchorId="03785670">
          <v:rect id="_x0000_i1043" style="width:0;height:1.5pt" o:hralign="center" o:hrstd="t" o:hr="t"/>
        </w:pict>
      </w:r>
    </w:p>
    <w:p w14:paraId="037855E5" w14:textId="77777777" w:rsidR="0054079C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037855E6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37855E7" w14:textId="77777777" w:rsidR="0054079C" w:rsidRPr="001E1E72" w:rsidRDefault="0054079C">
      <w:pPr>
        <w:pStyle w:val="Compact"/>
        <w:numPr>
          <w:ilvl w:val="1"/>
          <w:numId w:val="117"/>
        </w:numPr>
        <w:rPr>
          <w:b/>
          <w:bCs/>
        </w:rPr>
      </w:pPr>
    </w:p>
    <w:p w14:paraId="037855E8" w14:textId="77777777" w:rsidR="0054079C" w:rsidRPr="001E1E72" w:rsidRDefault="00000000">
      <w:pPr>
        <w:pStyle w:val="Compact"/>
        <w:numPr>
          <w:ilvl w:val="2"/>
          <w:numId w:val="118"/>
        </w:numPr>
        <w:rPr>
          <w:b/>
          <w:bCs/>
          <w:highlight w:val="yellow"/>
        </w:rPr>
      </w:pPr>
      <w:r w:rsidRPr="001E1E72">
        <w:rPr>
          <w:b/>
          <w:bCs/>
          <w:highlight w:val="yellow"/>
        </w:rPr>
        <w:t>Undefined</w:t>
      </w:r>
    </w:p>
    <w:p w14:paraId="037855E9" w14:textId="77777777" w:rsidR="0054079C" w:rsidRDefault="0054079C">
      <w:pPr>
        <w:pStyle w:val="Compact"/>
        <w:numPr>
          <w:ilvl w:val="1"/>
          <w:numId w:val="117"/>
        </w:numPr>
      </w:pPr>
    </w:p>
    <w:p w14:paraId="037855EA" w14:textId="77777777" w:rsidR="0054079C" w:rsidRDefault="00000000">
      <w:pPr>
        <w:pStyle w:val="Compact"/>
        <w:numPr>
          <w:ilvl w:val="2"/>
          <w:numId w:val="119"/>
        </w:numPr>
      </w:pPr>
      <w:r>
        <w:t>Test</w:t>
      </w:r>
    </w:p>
    <w:p w14:paraId="037855EB" w14:textId="77777777" w:rsidR="0054079C" w:rsidRDefault="0054079C">
      <w:pPr>
        <w:pStyle w:val="Compact"/>
        <w:numPr>
          <w:ilvl w:val="1"/>
          <w:numId w:val="117"/>
        </w:numPr>
      </w:pPr>
    </w:p>
    <w:p w14:paraId="037855EC" w14:textId="77777777" w:rsidR="0054079C" w:rsidRDefault="00000000">
      <w:pPr>
        <w:pStyle w:val="Compact"/>
        <w:numPr>
          <w:ilvl w:val="2"/>
          <w:numId w:val="120"/>
        </w:numPr>
      </w:pPr>
      <w:r>
        <w:t>Error</w:t>
      </w:r>
    </w:p>
    <w:p w14:paraId="037855ED" w14:textId="77777777" w:rsidR="0054079C" w:rsidRDefault="0054079C">
      <w:pPr>
        <w:pStyle w:val="Compact"/>
        <w:numPr>
          <w:ilvl w:val="1"/>
          <w:numId w:val="117"/>
        </w:numPr>
      </w:pPr>
    </w:p>
    <w:p w14:paraId="037855EE" w14:textId="77777777" w:rsidR="0054079C" w:rsidRDefault="00000000">
      <w:pPr>
        <w:pStyle w:val="Compact"/>
        <w:numPr>
          <w:ilvl w:val="2"/>
          <w:numId w:val="121"/>
        </w:numPr>
      </w:pPr>
      <w:r>
        <w:t>Null</w:t>
      </w:r>
    </w:p>
    <w:p w14:paraId="6EA5B1F6" w14:textId="77777777" w:rsidR="001E1E72" w:rsidRDefault="001E1E72" w:rsidP="001E1E72">
      <w:pPr>
        <w:pStyle w:val="Compact"/>
      </w:pPr>
    </w:p>
    <w:p w14:paraId="4E9DEDE0" w14:textId="77777777" w:rsidR="001E1E72" w:rsidRPr="0040556E" w:rsidRDefault="001E1E72" w:rsidP="001E1E72">
      <w:pPr>
        <w:pStyle w:val="Compact"/>
        <w:rPr>
          <w:b/>
          <w:bCs/>
        </w:rPr>
      </w:pPr>
      <w:r w:rsidRPr="0040556E">
        <w:rPr>
          <w:b/>
          <w:bCs/>
        </w:rPr>
        <w:t xml:space="preserve">The Output is undefined, Because we are accessing the value before assigning a value to </w:t>
      </w:r>
      <w:proofErr w:type="gramStart"/>
      <w:r w:rsidRPr="0040556E">
        <w:rPr>
          <w:b/>
          <w:bCs/>
        </w:rPr>
        <w:t>the  variable</w:t>
      </w:r>
      <w:proofErr w:type="gramEnd"/>
      <w:r w:rsidRPr="0040556E">
        <w:rPr>
          <w:b/>
          <w:bCs/>
        </w:rPr>
        <w:t>;</w:t>
      </w:r>
    </w:p>
    <w:p w14:paraId="24BF0134" w14:textId="77777777" w:rsidR="001E1E72" w:rsidRDefault="001E1E72" w:rsidP="001E1E72">
      <w:pPr>
        <w:pStyle w:val="Compact"/>
      </w:pPr>
    </w:p>
    <w:p w14:paraId="037855EF" w14:textId="77777777" w:rsidR="0054079C" w:rsidRDefault="00000000">
      <w:r>
        <w:lastRenderedPageBreak/>
        <w:pict w14:anchorId="03785671">
          <v:rect id="_x0000_i1044" style="width:0;height:1.5pt" o:hralign="center" o:hrstd="t" o:hr="t"/>
        </w:pict>
      </w:r>
    </w:p>
    <w:p w14:paraId="037855F0" w14:textId="77777777" w:rsidR="0054079C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037855F1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037855F2" w14:textId="77777777" w:rsidR="0054079C" w:rsidRDefault="0054079C">
      <w:pPr>
        <w:pStyle w:val="Compact"/>
        <w:numPr>
          <w:ilvl w:val="1"/>
          <w:numId w:val="123"/>
        </w:numPr>
      </w:pPr>
    </w:p>
    <w:p w14:paraId="037855F3" w14:textId="77777777" w:rsidR="0054079C" w:rsidRDefault="00000000">
      <w:pPr>
        <w:pStyle w:val="Compact"/>
        <w:numPr>
          <w:ilvl w:val="2"/>
          <w:numId w:val="124"/>
        </w:numPr>
      </w:pPr>
      <w:r>
        <w:t>5</w:t>
      </w:r>
    </w:p>
    <w:p w14:paraId="037855F4" w14:textId="77777777" w:rsidR="0054079C" w:rsidRDefault="0054079C">
      <w:pPr>
        <w:pStyle w:val="Compact"/>
        <w:numPr>
          <w:ilvl w:val="1"/>
          <w:numId w:val="123"/>
        </w:numPr>
      </w:pPr>
    </w:p>
    <w:p w14:paraId="037855F5" w14:textId="77777777" w:rsidR="0054079C" w:rsidRPr="00102CBA" w:rsidRDefault="00000000">
      <w:pPr>
        <w:pStyle w:val="Compact"/>
        <w:numPr>
          <w:ilvl w:val="2"/>
          <w:numId w:val="125"/>
        </w:numPr>
        <w:rPr>
          <w:highlight w:val="yellow"/>
        </w:rPr>
      </w:pPr>
      <w:r w:rsidRPr="00102CBA">
        <w:rPr>
          <w:highlight w:val="yellow"/>
        </w:rPr>
        <w:t>8</w:t>
      </w:r>
    </w:p>
    <w:p w14:paraId="037855F6" w14:textId="77777777" w:rsidR="0054079C" w:rsidRDefault="0054079C">
      <w:pPr>
        <w:pStyle w:val="Compact"/>
        <w:numPr>
          <w:ilvl w:val="1"/>
          <w:numId w:val="123"/>
        </w:numPr>
      </w:pPr>
    </w:p>
    <w:p w14:paraId="037855F7" w14:textId="77777777" w:rsidR="0054079C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037855F8" w14:textId="77777777" w:rsidR="0054079C" w:rsidRDefault="0054079C">
      <w:pPr>
        <w:pStyle w:val="Compact"/>
        <w:numPr>
          <w:ilvl w:val="1"/>
          <w:numId w:val="123"/>
        </w:numPr>
      </w:pPr>
    </w:p>
    <w:p w14:paraId="037855F9" w14:textId="77777777" w:rsidR="0054079C" w:rsidRDefault="00000000">
      <w:pPr>
        <w:pStyle w:val="Compact"/>
        <w:numPr>
          <w:ilvl w:val="2"/>
          <w:numId w:val="127"/>
        </w:numPr>
      </w:pPr>
      <w:r>
        <w:t>Error</w:t>
      </w:r>
    </w:p>
    <w:p w14:paraId="01CC5AAD" w14:textId="77777777" w:rsidR="001E1E72" w:rsidRDefault="001E1E72" w:rsidP="001E1E72">
      <w:pPr>
        <w:pStyle w:val="Compact"/>
      </w:pPr>
    </w:p>
    <w:p w14:paraId="22670496" w14:textId="5A5C9C3E" w:rsidR="001E1E72" w:rsidRPr="008A16D2" w:rsidRDefault="00D45A68" w:rsidP="001E1E72">
      <w:pPr>
        <w:pStyle w:val="Compact"/>
        <w:rPr>
          <w:b/>
          <w:bCs/>
        </w:rPr>
      </w:pPr>
      <w:r w:rsidRPr="008A16D2">
        <w:rPr>
          <w:b/>
          <w:bCs/>
        </w:rPr>
        <w:t xml:space="preserve">It Print 8 as output, in the first </w:t>
      </w:r>
      <w:r w:rsidR="003943C0" w:rsidRPr="008A16D2">
        <w:rPr>
          <w:b/>
          <w:bCs/>
        </w:rPr>
        <w:t xml:space="preserve">line we are </w:t>
      </w:r>
      <w:proofErr w:type="gramStart"/>
      <w:r w:rsidR="003943C0" w:rsidRPr="008A16D2">
        <w:rPr>
          <w:b/>
          <w:bCs/>
        </w:rPr>
        <w:t>storing  5</w:t>
      </w:r>
      <w:proofErr w:type="gramEnd"/>
      <w:r w:rsidR="003943C0" w:rsidRPr="008A16D2">
        <w:rPr>
          <w:b/>
          <w:bCs/>
        </w:rPr>
        <w:t xml:space="preserve"> to the variable and in the second line we adding 3 to the same variable where we stored 5</w:t>
      </w:r>
      <w:r w:rsidR="000E4FE5" w:rsidRPr="008A16D2">
        <w:rPr>
          <w:b/>
          <w:bCs/>
        </w:rPr>
        <w:t xml:space="preserve"> with the help of addition operator</w:t>
      </w:r>
      <w:r w:rsidR="008A16D2" w:rsidRPr="008A16D2">
        <w:rPr>
          <w:b/>
          <w:bCs/>
        </w:rPr>
        <w:t xml:space="preserve"> which returns 8 as output</w:t>
      </w:r>
    </w:p>
    <w:p w14:paraId="037855FA" w14:textId="77777777" w:rsidR="0054079C" w:rsidRDefault="00000000">
      <w:r>
        <w:pict w14:anchorId="03785672">
          <v:rect id="_x0000_i1045" style="width:0;height:1.5pt" o:hralign="center" o:hrstd="t" o:hr="t"/>
        </w:pict>
      </w:r>
    </w:p>
    <w:p w14:paraId="037855FB" w14:textId="77777777" w:rsidR="0054079C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037855FC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037855FD" w14:textId="77777777" w:rsidR="0054079C" w:rsidRDefault="0054079C">
      <w:pPr>
        <w:pStyle w:val="Compact"/>
        <w:numPr>
          <w:ilvl w:val="1"/>
          <w:numId w:val="129"/>
        </w:numPr>
      </w:pPr>
    </w:p>
    <w:p w14:paraId="037855FE" w14:textId="77777777" w:rsidR="0054079C" w:rsidRDefault="00000000">
      <w:pPr>
        <w:pStyle w:val="Compact"/>
        <w:numPr>
          <w:ilvl w:val="2"/>
          <w:numId w:val="130"/>
        </w:numPr>
      </w:pPr>
      <w:r>
        <w:t>50</w:t>
      </w:r>
    </w:p>
    <w:p w14:paraId="037855FF" w14:textId="77777777" w:rsidR="0054079C" w:rsidRDefault="0054079C">
      <w:pPr>
        <w:pStyle w:val="Compact"/>
        <w:numPr>
          <w:ilvl w:val="1"/>
          <w:numId w:val="129"/>
        </w:numPr>
      </w:pPr>
    </w:p>
    <w:p w14:paraId="03785600" w14:textId="77777777" w:rsidR="0054079C" w:rsidRPr="00F227E9" w:rsidRDefault="00000000">
      <w:pPr>
        <w:pStyle w:val="Compact"/>
        <w:numPr>
          <w:ilvl w:val="2"/>
          <w:numId w:val="131"/>
        </w:numPr>
        <w:rPr>
          <w:highlight w:val="yellow"/>
        </w:rPr>
      </w:pPr>
      <w:r w:rsidRPr="00F227E9">
        <w:rPr>
          <w:highlight w:val="yellow"/>
        </w:rPr>
        <w:t>100</w:t>
      </w:r>
    </w:p>
    <w:p w14:paraId="03785601" w14:textId="77777777" w:rsidR="0054079C" w:rsidRDefault="0054079C">
      <w:pPr>
        <w:pStyle w:val="Compact"/>
        <w:numPr>
          <w:ilvl w:val="1"/>
          <w:numId w:val="129"/>
        </w:numPr>
      </w:pPr>
    </w:p>
    <w:p w14:paraId="03785602" w14:textId="77777777" w:rsidR="0054079C" w:rsidRDefault="00000000">
      <w:pPr>
        <w:pStyle w:val="Compact"/>
        <w:numPr>
          <w:ilvl w:val="2"/>
          <w:numId w:val="132"/>
        </w:numPr>
      </w:pPr>
      <w:r>
        <w:t>Error</w:t>
      </w:r>
    </w:p>
    <w:p w14:paraId="03785603" w14:textId="77777777" w:rsidR="0054079C" w:rsidRDefault="0054079C">
      <w:pPr>
        <w:pStyle w:val="Compact"/>
        <w:numPr>
          <w:ilvl w:val="1"/>
          <w:numId w:val="129"/>
        </w:numPr>
      </w:pPr>
    </w:p>
    <w:p w14:paraId="03785604" w14:textId="49A17161" w:rsidR="0054079C" w:rsidRDefault="00000000">
      <w:pPr>
        <w:pStyle w:val="Compact"/>
        <w:numPr>
          <w:ilvl w:val="2"/>
          <w:numId w:val="133"/>
        </w:numPr>
      </w:pPr>
      <w:r>
        <w:t>Undefine</w:t>
      </w:r>
      <w:r w:rsidR="008A16D2">
        <w:t>d</w:t>
      </w:r>
    </w:p>
    <w:p w14:paraId="55229E0C" w14:textId="77777777" w:rsidR="008A16D2" w:rsidRPr="00F227E9" w:rsidRDefault="008A16D2" w:rsidP="008A16D2">
      <w:pPr>
        <w:pStyle w:val="Compact"/>
        <w:rPr>
          <w:b/>
          <w:bCs/>
        </w:rPr>
      </w:pPr>
    </w:p>
    <w:p w14:paraId="640A1BC4" w14:textId="1BC59CBC" w:rsidR="008A16D2" w:rsidRPr="00F227E9" w:rsidRDefault="00E17B73" w:rsidP="008A16D2">
      <w:pPr>
        <w:pStyle w:val="Compact"/>
        <w:rPr>
          <w:b/>
          <w:bCs/>
        </w:rPr>
      </w:pPr>
      <w:r w:rsidRPr="00F227E9">
        <w:rPr>
          <w:b/>
          <w:bCs/>
        </w:rPr>
        <w:t xml:space="preserve">Output: </w:t>
      </w:r>
      <w:proofErr w:type="gramStart"/>
      <w:r w:rsidRPr="00F227E9">
        <w:rPr>
          <w:b/>
          <w:bCs/>
        </w:rPr>
        <w:t>100</w:t>
      </w:r>
      <w:r w:rsidR="00F227E9" w:rsidRPr="00F227E9">
        <w:rPr>
          <w:b/>
          <w:bCs/>
        </w:rPr>
        <w:t>,  It</w:t>
      </w:r>
      <w:proofErr w:type="gramEnd"/>
      <w:r w:rsidR="00F227E9" w:rsidRPr="00F227E9">
        <w:rPr>
          <w:b/>
          <w:bCs/>
        </w:rPr>
        <w:t xml:space="preserve"> overrides the initial value 50</w:t>
      </w:r>
    </w:p>
    <w:p w14:paraId="03785605" w14:textId="77777777" w:rsidR="0054079C" w:rsidRDefault="00000000">
      <w:r>
        <w:pict w14:anchorId="03785673">
          <v:rect id="_x0000_i1046" style="width:0;height:1.5pt" o:hralign="center" o:hrstd="t" o:hr="t"/>
        </w:pict>
      </w:r>
    </w:p>
    <w:p w14:paraId="03785606" w14:textId="77777777" w:rsidR="0054079C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03785607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03785608" w14:textId="77777777" w:rsidR="0054079C" w:rsidRDefault="0054079C">
      <w:pPr>
        <w:pStyle w:val="Compact"/>
        <w:numPr>
          <w:ilvl w:val="1"/>
          <w:numId w:val="135"/>
        </w:numPr>
      </w:pPr>
    </w:p>
    <w:p w14:paraId="03785609" w14:textId="77777777" w:rsidR="0054079C" w:rsidRPr="009F4147" w:rsidRDefault="00000000">
      <w:pPr>
        <w:pStyle w:val="Compact"/>
        <w:numPr>
          <w:ilvl w:val="2"/>
          <w:numId w:val="136"/>
        </w:numPr>
        <w:rPr>
          <w:highlight w:val="yellow"/>
        </w:rPr>
      </w:pPr>
      <w:r w:rsidRPr="009F4147">
        <w:rPr>
          <w:highlight w:val="yellow"/>
        </w:rPr>
        <w:t>1</w:t>
      </w:r>
    </w:p>
    <w:p w14:paraId="0378560A" w14:textId="77777777" w:rsidR="0054079C" w:rsidRDefault="0054079C">
      <w:pPr>
        <w:pStyle w:val="Compact"/>
        <w:numPr>
          <w:ilvl w:val="1"/>
          <w:numId w:val="135"/>
        </w:numPr>
      </w:pPr>
    </w:p>
    <w:p w14:paraId="0378560B" w14:textId="77777777" w:rsidR="0054079C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0378560C" w14:textId="77777777" w:rsidR="0054079C" w:rsidRDefault="0054079C">
      <w:pPr>
        <w:pStyle w:val="Compact"/>
        <w:numPr>
          <w:ilvl w:val="1"/>
          <w:numId w:val="135"/>
        </w:numPr>
      </w:pPr>
    </w:p>
    <w:p w14:paraId="0378560D" w14:textId="77777777" w:rsidR="0054079C" w:rsidRDefault="00000000">
      <w:pPr>
        <w:pStyle w:val="Compact"/>
        <w:numPr>
          <w:ilvl w:val="2"/>
          <w:numId w:val="138"/>
        </w:numPr>
      </w:pPr>
      <w:r>
        <w:t>Error</w:t>
      </w:r>
    </w:p>
    <w:p w14:paraId="0378560E" w14:textId="77777777" w:rsidR="0054079C" w:rsidRDefault="0054079C">
      <w:pPr>
        <w:pStyle w:val="Compact"/>
        <w:numPr>
          <w:ilvl w:val="1"/>
          <w:numId w:val="135"/>
        </w:numPr>
      </w:pPr>
    </w:p>
    <w:p w14:paraId="0378560F" w14:textId="7E2E7C42" w:rsidR="0054079C" w:rsidRDefault="00000000">
      <w:pPr>
        <w:pStyle w:val="Compact"/>
        <w:numPr>
          <w:ilvl w:val="2"/>
          <w:numId w:val="139"/>
        </w:numPr>
      </w:pPr>
      <w:r>
        <w:t>Null</w:t>
      </w:r>
    </w:p>
    <w:p w14:paraId="40C94090" w14:textId="77777777" w:rsidR="00CA1351" w:rsidRDefault="00CA1351" w:rsidP="00CA1351">
      <w:pPr>
        <w:pStyle w:val="Compact"/>
      </w:pPr>
    </w:p>
    <w:p w14:paraId="460EF59F" w14:textId="77777777" w:rsidR="00CA1351" w:rsidRDefault="00CA1351" w:rsidP="00CA1351">
      <w:pPr>
        <w:pStyle w:val="Compact"/>
      </w:pPr>
    </w:p>
    <w:p w14:paraId="03785610" w14:textId="77777777" w:rsidR="0054079C" w:rsidRDefault="00000000">
      <w:r>
        <w:pict w14:anchorId="03785674">
          <v:rect id="_x0000_i1047" style="width:0;height:1.5pt" o:hralign="center" o:hrstd="t" o:hr="t"/>
        </w:pict>
      </w:r>
    </w:p>
    <w:p w14:paraId="03785611" w14:textId="77777777" w:rsidR="0054079C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03785612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03785613" w14:textId="77777777" w:rsidR="0054079C" w:rsidRDefault="0054079C">
      <w:pPr>
        <w:pStyle w:val="Compact"/>
        <w:numPr>
          <w:ilvl w:val="1"/>
          <w:numId w:val="141"/>
        </w:numPr>
      </w:pPr>
    </w:p>
    <w:p w14:paraId="03785614" w14:textId="77777777" w:rsidR="0054079C" w:rsidRDefault="00000000">
      <w:pPr>
        <w:pStyle w:val="Compact"/>
        <w:numPr>
          <w:ilvl w:val="2"/>
          <w:numId w:val="142"/>
        </w:numPr>
      </w:pPr>
      <w:r>
        <w:t>99</w:t>
      </w:r>
    </w:p>
    <w:p w14:paraId="03785615" w14:textId="77777777" w:rsidR="0054079C" w:rsidRDefault="0054079C">
      <w:pPr>
        <w:pStyle w:val="Compact"/>
        <w:numPr>
          <w:ilvl w:val="1"/>
          <w:numId w:val="141"/>
        </w:numPr>
      </w:pPr>
    </w:p>
    <w:p w14:paraId="03785616" w14:textId="77777777" w:rsidR="0054079C" w:rsidRPr="00682B8A" w:rsidRDefault="00000000">
      <w:pPr>
        <w:pStyle w:val="Compact"/>
        <w:numPr>
          <w:ilvl w:val="2"/>
          <w:numId w:val="143"/>
        </w:numPr>
        <w:rPr>
          <w:highlight w:val="yellow"/>
        </w:rPr>
      </w:pPr>
      <w:r w:rsidRPr="00682B8A">
        <w:rPr>
          <w:highlight w:val="yellow"/>
        </w:rPr>
        <w:t>88</w:t>
      </w:r>
    </w:p>
    <w:p w14:paraId="03785617" w14:textId="77777777" w:rsidR="0054079C" w:rsidRDefault="0054079C">
      <w:pPr>
        <w:pStyle w:val="Compact"/>
        <w:numPr>
          <w:ilvl w:val="1"/>
          <w:numId w:val="141"/>
        </w:numPr>
      </w:pPr>
    </w:p>
    <w:p w14:paraId="03785618" w14:textId="77777777" w:rsidR="0054079C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03785619" w14:textId="77777777" w:rsidR="0054079C" w:rsidRDefault="0054079C">
      <w:pPr>
        <w:pStyle w:val="Compact"/>
        <w:numPr>
          <w:ilvl w:val="1"/>
          <w:numId w:val="141"/>
        </w:numPr>
      </w:pPr>
    </w:p>
    <w:p w14:paraId="0378561A" w14:textId="77777777" w:rsidR="0054079C" w:rsidRDefault="00000000">
      <w:pPr>
        <w:pStyle w:val="Compact"/>
        <w:numPr>
          <w:ilvl w:val="2"/>
          <w:numId w:val="145"/>
        </w:numPr>
      </w:pPr>
      <w:r>
        <w:t>Error</w:t>
      </w:r>
    </w:p>
    <w:p w14:paraId="0378561B" w14:textId="77777777" w:rsidR="0054079C" w:rsidRDefault="00000000">
      <w:r>
        <w:pict w14:anchorId="03785675">
          <v:rect id="_x0000_i1048" style="width:0;height:1.5pt" o:hralign="center" o:hrstd="t" o:hr="t"/>
        </w:pict>
      </w:r>
    </w:p>
    <w:p w14:paraId="0378561C" w14:textId="77777777" w:rsidR="0054079C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0378561D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0378561E" w14:textId="77777777" w:rsidR="0054079C" w:rsidRDefault="0054079C">
      <w:pPr>
        <w:pStyle w:val="Compact"/>
        <w:numPr>
          <w:ilvl w:val="1"/>
          <w:numId w:val="147"/>
        </w:numPr>
      </w:pPr>
    </w:p>
    <w:p w14:paraId="0378561F" w14:textId="77777777" w:rsidR="0054079C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03785620" w14:textId="77777777" w:rsidR="0054079C" w:rsidRDefault="0054079C">
      <w:pPr>
        <w:pStyle w:val="Compact"/>
        <w:numPr>
          <w:ilvl w:val="1"/>
          <w:numId w:val="147"/>
        </w:numPr>
      </w:pPr>
    </w:p>
    <w:p w14:paraId="03785621" w14:textId="77777777" w:rsidR="0054079C" w:rsidRPr="00216EF0" w:rsidRDefault="00000000">
      <w:pPr>
        <w:pStyle w:val="Compact"/>
        <w:numPr>
          <w:ilvl w:val="2"/>
          <w:numId w:val="149"/>
        </w:numPr>
        <w:rPr>
          <w:highlight w:val="yellow"/>
        </w:rPr>
      </w:pPr>
      <w:r w:rsidRPr="00216EF0">
        <w:rPr>
          <w:highlight w:val="yellow"/>
        </w:rPr>
        <w:t>Code</w:t>
      </w:r>
    </w:p>
    <w:p w14:paraId="03785622" w14:textId="77777777" w:rsidR="0054079C" w:rsidRDefault="0054079C">
      <w:pPr>
        <w:pStyle w:val="Compact"/>
        <w:numPr>
          <w:ilvl w:val="1"/>
          <w:numId w:val="147"/>
        </w:numPr>
      </w:pPr>
    </w:p>
    <w:p w14:paraId="03785623" w14:textId="77777777" w:rsidR="0054079C" w:rsidRDefault="00000000">
      <w:pPr>
        <w:pStyle w:val="Compact"/>
        <w:numPr>
          <w:ilvl w:val="2"/>
          <w:numId w:val="150"/>
        </w:numPr>
      </w:pPr>
      <w:r>
        <w:t>Error</w:t>
      </w:r>
    </w:p>
    <w:p w14:paraId="03785624" w14:textId="77777777" w:rsidR="0054079C" w:rsidRDefault="0054079C">
      <w:pPr>
        <w:pStyle w:val="Compact"/>
        <w:numPr>
          <w:ilvl w:val="1"/>
          <w:numId w:val="147"/>
        </w:numPr>
      </w:pPr>
    </w:p>
    <w:p w14:paraId="03785625" w14:textId="77777777" w:rsidR="0054079C" w:rsidRDefault="00000000">
      <w:pPr>
        <w:pStyle w:val="Compact"/>
        <w:numPr>
          <w:ilvl w:val="2"/>
          <w:numId w:val="151"/>
        </w:numPr>
      </w:pPr>
      <w:r>
        <w:t>Null</w:t>
      </w:r>
    </w:p>
    <w:p w14:paraId="03785626" w14:textId="77777777" w:rsidR="0054079C" w:rsidRDefault="00000000">
      <w:r>
        <w:pict w14:anchorId="03785676">
          <v:rect id="_x0000_i1049" style="width:0;height:1.5pt" o:hralign="center" o:hrstd="t" o:hr="t"/>
        </w:pict>
      </w:r>
    </w:p>
    <w:p w14:paraId="03785627" w14:textId="77777777" w:rsidR="0054079C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03785628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03785629" w14:textId="77777777" w:rsidR="0054079C" w:rsidRDefault="0054079C">
      <w:pPr>
        <w:pStyle w:val="Compact"/>
        <w:numPr>
          <w:ilvl w:val="1"/>
          <w:numId w:val="153"/>
        </w:numPr>
      </w:pPr>
    </w:p>
    <w:p w14:paraId="0378562A" w14:textId="77777777" w:rsidR="0054079C" w:rsidRPr="00D01E24" w:rsidRDefault="00000000">
      <w:pPr>
        <w:pStyle w:val="Compact"/>
        <w:numPr>
          <w:ilvl w:val="2"/>
          <w:numId w:val="154"/>
        </w:numPr>
      </w:pPr>
      <w:r w:rsidRPr="00D01E24">
        <w:t>Undefined</w:t>
      </w:r>
    </w:p>
    <w:p w14:paraId="0378562B" w14:textId="77777777" w:rsidR="0054079C" w:rsidRDefault="0054079C">
      <w:pPr>
        <w:pStyle w:val="Compact"/>
        <w:numPr>
          <w:ilvl w:val="1"/>
          <w:numId w:val="153"/>
        </w:numPr>
      </w:pPr>
    </w:p>
    <w:p w14:paraId="0378562C" w14:textId="77777777" w:rsidR="0054079C" w:rsidRPr="00D01E24" w:rsidRDefault="00000000">
      <w:pPr>
        <w:pStyle w:val="Compact"/>
        <w:numPr>
          <w:ilvl w:val="2"/>
          <w:numId w:val="155"/>
        </w:numPr>
        <w:rPr>
          <w:highlight w:val="yellow"/>
        </w:rPr>
      </w:pPr>
      <w:r w:rsidRPr="00D01E24">
        <w:rPr>
          <w:highlight w:val="yellow"/>
        </w:rPr>
        <w:t>123</w:t>
      </w:r>
    </w:p>
    <w:p w14:paraId="0378562D" w14:textId="77777777" w:rsidR="0054079C" w:rsidRDefault="0054079C">
      <w:pPr>
        <w:pStyle w:val="Compact"/>
        <w:numPr>
          <w:ilvl w:val="1"/>
          <w:numId w:val="153"/>
        </w:numPr>
      </w:pPr>
    </w:p>
    <w:p w14:paraId="0378562E" w14:textId="77777777" w:rsidR="0054079C" w:rsidRDefault="00000000">
      <w:pPr>
        <w:pStyle w:val="Compact"/>
        <w:numPr>
          <w:ilvl w:val="2"/>
          <w:numId w:val="156"/>
        </w:numPr>
      </w:pPr>
      <w:r>
        <w:t>Error</w:t>
      </w:r>
    </w:p>
    <w:p w14:paraId="0378562F" w14:textId="77777777" w:rsidR="0054079C" w:rsidRDefault="0054079C">
      <w:pPr>
        <w:pStyle w:val="Compact"/>
        <w:numPr>
          <w:ilvl w:val="1"/>
          <w:numId w:val="153"/>
        </w:numPr>
      </w:pPr>
    </w:p>
    <w:p w14:paraId="03785630" w14:textId="77777777" w:rsidR="0054079C" w:rsidRDefault="00000000">
      <w:pPr>
        <w:pStyle w:val="Compact"/>
        <w:numPr>
          <w:ilvl w:val="2"/>
          <w:numId w:val="157"/>
        </w:numPr>
      </w:pPr>
      <w:r>
        <w:t>Null</w:t>
      </w:r>
    </w:p>
    <w:p w14:paraId="03785631" w14:textId="77777777" w:rsidR="0054079C" w:rsidRDefault="00000000">
      <w:r>
        <w:pict w14:anchorId="03785677">
          <v:rect id="_x0000_i1050" style="width:0;height:1.5pt" o:hralign="center" o:hrstd="t" o:hr="t"/>
        </w:pict>
      </w:r>
    </w:p>
    <w:p w14:paraId="03785632" w14:textId="77777777" w:rsidR="0054079C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03785633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03785634" w14:textId="77777777" w:rsidR="0054079C" w:rsidRDefault="0054079C">
      <w:pPr>
        <w:pStyle w:val="Compact"/>
        <w:numPr>
          <w:ilvl w:val="1"/>
          <w:numId w:val="159"/>
        </w:numPr>
      </w:pPr>
    </w:p>
    <w:p w14:paraId="03785635" w14:textId="77777777" w:rsidR="0054079C" w:rsidRDefault="00000000">
      <w:pPr>
        <w:pStyle w:val="Compact"/>
        <w:numPr>
          <w:ilvl w:val="2"/>
          <w:numId w:val="160"/>
        </w:numPr>
      </w:pPr>
      <w:r>
        <w:t>Hello</w:t>
      </w:r>
    </w:p>
    <w:p w14:paraId="03785636" w14:textId="77777777" w:rsidR="0054079C" w:rsidRDefault="0054079C">
      <w:pPr>
        <w:pStyle w:val="Compact"/>
        <w:numPr>
          <w:ilvl w:val="1"/>
          <w:numId w:val="159"/>
        </w:numPr>
      </w:pPr>
    </w:p>
    <w:p w14:paraId="03785637" w14:textId="77777777" w:rsidR="0054079C" w:rsidRPr="005A64D4" w:rsidRDefault="00000000">
      <w:pPr>
        <w:pStyle w:val="Compact"/>
        <w:numPr>
          <w:ilvl w:val="2"/>
          <w:numId w:val="161"/>
        </w:numPr>
        <w:rPr>
          <w:highlight w:val="yellow"/>
        </w:rPr>
      </w:pPr>
      <w:r w:rsidRPr="005A64D4">
        <w:rPr>
          <w:highlight w:val="yellow"/>
        </w:rPr>
        <w:t>World</w:t>
      </w:r>
    </w:p>
    <w:p w14:paraId="03785638" w14:textId="77777777" w:rsidR="0054079C" w:rsidRDefault="0054079C">
      <w:pPr>
        <w:pStyle w:val="Compact"/>
        <w:numPr>
          <w:ilvl w:val="1"/>
          <w:numId w:val="159"/>
        </w:numPr>
      </w:pPr>
    </w:p>
    <w:p w14:paraId="03785639" w14:textId="77777777" w:rsidR="0054079C" w:rsidRDefault="00000000">
      <w:pPr>
        <w:pStyle w:val="Compact"/>
        <w:numPr>
          <w:ilvl w:val="2"/>
          <w:numId w:val="162"/>
        </w:numPr>
      </w:pPr>
      <w:r>
        <w:t>Error</w:t>
      </w:r>
    </w:p>
    <w:p w14:paraId="0378563A" w14:textId="77777777" w:rsidR="0054079C" w:rsidRDefault="0054079C">
      <w:pPr>
        <w:pStyle w:val="Compact"/>
        <w:numPr>
          <w:ilvl w:val="1"/>
          <w:numId w:val="159"/>
        </w:numPr>
      </w:pPr>
    </w:p>
    <w:p w14:paraId="0378563B" w14:textId="77777777" w:rsidR="0054079C" w:rsidRDefault="00000000">
      <w:pPr>
        <w:pStyle w:val="Compact"/>
        <w:numPr>
          <w:ilvl w:val="2"/>
          <w:numId w:val="163"/>
        </w:numPr>
      </w:pPr>
      <w:r>
        <w:t>Undefined</w:t>
      </w:r>
    </w:p>
    <w:p w14:paraId="0378563C" w14:textId="77777777" w:rsidR="0054079C" w:rsidRDefault="00000000">
      <w:r>
        <w:pict w14:anchorId="03785678">
          <v:rect id="_x0000_i1051" style="width:0;height:1.5pt" o:hralign="center" o:hrstd="t" o:hr="t"/>
        </w:pict>
      </w:r>
    </w:p>
    <w:p w14:paraId="0378563D" w14:textId="77777777" w:rsidR="0054079C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0378563E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0378563F" w14:textId="77777777" w:rsidR="0054079C" w:rsidRDefault="0054079C">
      <w:pPr>
        <w:pStyle w:val="Compact"/>
        <w:numPr>
          <w:ilvl w:val="1"/>
          <w:numId w:val="165"/>
        </w:numPr>
      </w:pPr>
    </w:p>
    <w:p w14:paraId="03785640" w14:textId="77777777" w:rsidR="0054079C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03785641" w14:textId="77777777" w:rsidR="0054079C" w:rsidRDefault="0054079C">
      <w:pPr>
        <w:pStyle w:val="Compact"/>
        <w:numPr>
          <w:ilvl w:val="1"/>
          <w:numId w:val="165"/>
        </w:numPr>
      </w:pPr>
    </w:p>
    <w:p w14:paraId="03785642" w14:textId="77777777" w:rsidR="0054079C" w:rsidRPr="00CC5FF5" w:rsidRDefault="00000000">
      <w:pPr>
        <w:pStyle w:val="Compact"/>
        <w:numPr>
          <w:ilvl w:val="2"/>
          <w:numId w:val="167"/>
        </w:numPr>
        <w:rPr>
          <w:highlight w:val="yellow"/>
        </w:rPr>
      </w:pPr>
      <w:r w:rsidRPr="00CC5FF5">
        <w:rPr>
          <w:highlight w:val="yellow"/>
        </w:rPr>
        <w:t>Testing</w:t>
      </w:r>
    </w:p>
    <w:p w14:paraId="03785643" w14:textId="77777777" w:rsidR="0054079C" w:rsidRDefault="0054079C">
      <w:pPr>
        <w:pStyle w:val="Compact"/>
        <w:numPr>
          <w:ilvl w:val="1"/>
          <w:numId w:val="165"/>
        </w:numPr>
      </w:pPr>
    </w:p>
    <w:p w14:paraId="03785644" w14:textId="77777777" w:rsidR="0054079C" w:rsidRDefault="00000000">
      <w:pPr>
        <w:pStyle w:val="Compact"/>
        <w:numPr>
          <w:ilvl w:val="2"/>
          <w:numId w:val="168"/>
        </w:numPr>
      </w:pPr>
      <w:r>
        <w:t>Error</w:t>
      </w:r>
    </w:p>
    <w:p w14:paraId="03785645" w14:textId="77777777" w:rsidR="0054079C" w:rsidRDefault="0054079C">
      <w:pPr>
        <w:pStyle w:val="Compact"/>
        <w:numPr>
          <w:ilvl w:val="1"/>
          <w:numId w:val="165"/>
        </w:numPr>
      </w:pPr>
    </w:p>
    <w:p w14:paraId="03785646" w14:textId="77777777" w:rsidR="0054079C" w:rsidRDefault="00000000">
      <w:pPr>
        <w:pStyle w:val="Compact"/>
        <w:numPr>
          <w:ilvl w:val="2"/>
          <w:numId w:val="169"/>
        </w:numPr>
      </w:pPr>
      <w:r>
        <w:t>Null</w:t>
      </w:r>
    </w:p>
    <w:p w14:paraId="03785647" w14:textId="77777777" w:rsidR="0054079C" w:rsidRDefault="00000000">
      <w:r>
        <w:pict w14:anchorId="03785679">
          <v:rect id="_x0000_i1052" style="width:0;height:1.5pt" o:hralign="center" o:hrstd="t" o:hr="t"/>
        </w:pict>
      </w:r>
    </w:p>
    <w:p w14:paraId="03785648" w14:textId="77777777" w:rsidR="0054079C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03785649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378564A" w14:textId="77777777" w:rsidR="0054079C" w:rsidRDefault="0054079C">
      <w:pPr>
        <w:pStyle w:val="Compact"/>
        <w:numPr>
          <w:ilvl w:val="1"/>
          <w:numId w:val="171"/>
        </w:numPr>
      </w:pPr>
    </w:p>
    <w:p w14:paraId="0378564B" w14:textId="77777777" w:rsidR="0054079C" w:rsidRPr="00767180" w:rsidRDefault="00000000">
      <w:pPr>
        <w:pStyle w:val="Compact"/>
        <w:numPr>
          <w:ilvl w:val="2"/>
          <w:numId w:val="172"/>
        </w:numPr>
        <w:rPr>
          <w:highlight w:val="yellow"/>
        </w:rPr>
      </w:pPr>
      <w:r w:rsidRPr="00767180">
        <w:rPr>
          <w:highlight w:val="yellow"/>
        </w:rPr>
        <w:lastRenderedPageBreak/>
        <w:t>Undefined</w:t>
      </w:r>
    </w:p>
    <w:p w14:paraId="0378564C" w14:textId="77777777" w:rsidR="0054079C" w:rsidRDefault="0054079C">
      <w:pPr>
        <w:pStyle w:val="Compact"/>
        <w:numPr>
          <w:ilvl w:val="1"/>
          <w:numId w:val="171"/>
        </w:numPr>
      </w:pPr>
    </w:p>
    <w:p w14:paraId="0378564D" w14:textId="77777777" w:rsidR="0054079C" w:rsidRDefault="00000000">
      <w:pPr>
        <w:pStyle w:val="Compact"/>
        <w:numPr>
          <w:ilvl w:val="2"/>
          <w:numId w:val="173"/>
        </w:numPr>
      </w:pPr>
      <w:r>
        <w:t>55</w:t>
      </w:r>
    </w:p>
    <w:p w14:paraId="0378564E" w14:textId="77777777" w:rsidR="0054079C" w:rsidRDefault="0054079C">
      <w:pPr>
        <w:pStyle w:val="Compact"/>
        <w:numPr>
          <w:ilvl w:val="1"/>
          <w:numId w:val="171"/>
        </w:numPr>
      </w:pPr>
    </w:p>
    <w:p w14:paraId="0378564F" w14:textId="77777777" w:rsidR="0054079C" w:rsidRDefault="00000000">
      <w:pPr>
        <w:pStyle w:val="Compact"/>
        <w:numPr>
          <w:ilvl w:val="2"/>
          <w:numId w:val="174"/>
        </w:numPr>
      </w:pPr>
      <w:r>
        <w:t>Error</w:t>
      </w:r>
    </w:p>
    <w:p w14:paraId="03785650" w14:textId="77777777" w:rsidR="0054079C" w:rsidRDefault="0054079C">
      <w:pPr>
        <w:pStyle w:val="Compact"/>
        <w:numPr>
          <w:ilvl w:val="1"/>
          <w:numId w:val="171"/>
        </w:numPr>
      </w:pPr>
    </w:p>
    <w:p w14:paraId="03785651" w14:textId="77777777" w:rsidR="0054079C" w:rsidRDefault="00000000">
      <w:pPr>
        <w:pStyle w:val="Compact"/>
        <w:numPr>
          <w:ilvl w:val="2"/>
          <w:numId w:val="175"/>
        </w:numPr>
      </w:pPr>
      <w:r>
        <w:t>Null</w:t>
      </w:r>
    </w:p>
    <w:p w14:paraId="03785652" w14:textId="77777777" w:rsidR="0054079C" w:rsidRDefault="00000000">
      <w:r>
        <w:pict w14:anchorId="0378567A">
          <v:rect id="_x0000_i1053" style="width:0;height:1.5pt" o:hralign="center" o:hrstd="t" o:hr="t"/>
        </w:pict>
      </w:r>
    </w:p>
    <w:p w14:paraId="03785653" w14:textId="77777777" w:rsidR="0054079C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03785654" w14:textId="77777777" w:rsidR="0054079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3785655" w14:textId="77777777" w:rsidR="0054079C" w:rsidRDefault="0054079C">
      <w:pPr>
        <w:pStyle w:val="Compact"/>
        <w:numPr>
          <w:ilvl w:val="1"/>
          <w:numId w:val="177"/>
        </w:numPr>
      </w:pPr>
    </w:p>
    <w:p w14:paraId="03785656" w14:textId="77777777" w:rsidR="0054079C" w:rsidRDefault="00000000">
      <w:pPr>
        <w:pStyle w:val="Compact"/>
        <w:numPr>
          <w:ilvl w:val="2"/>
          <w:numId w:val="178"/>
        </w:numPr>
      </w:pPr>
      <w:r>
        <w:t>100</w:t>
      </w:r>
    </w:p>
    <w:p w14:paraId="03785657" w14:textId="77777777" w:rsidR="0054079C" w:rsidRDefault="0054079C">
      <w:pPr>
        <w:pStyle w:val="Compact"/>
        <w:numPr>
          <w:ilvl w:val="1"/>
          <w:numId w:val="177"/>
        </w:numPr>
      </w:pPr>
    </w:p>
    <w:p w14:paraId="03785658" w14:textId="77777777" w:rsidR="0054079C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03785659" w14:textId="77777777" w:rsidR="0054079C" w:rsidRDefault="0054079C">
      <w:pPr>
        <w:pStyle w:val="Compact"/>
        <w:numPr>
          <w:ilvl w:val="1"/>
          <w:numId w:val="177"/>
        </w:numPr>
      </w:pPr>
    </w:p>
    <w:p w14:paraId="0378565A" w14:textId="77777777" w:rsidR="0054079C" w:rsidRPr="003C2B55" w:rsidRDefault="00000000">
      <w:pPr>
        <w:pStyle w:val="Compact"/>
        <w:numPr>
          <w:ilvl w:val="2"/>
          <w:numId w:val="180"/>
        </w:numPr>
        <w:rPr>
          <w:highlight w:val="yellow"/>
        </w:rPr>
      </w:pPr>
      <w:r w:rsidRPr="003C2B55">
        <w:rPr>
          <w:highlight w:val="yellow"/>
        </w:rPr>
        <w:t>Error</w:t>
      </w:r>
    </w:p>
    <w:p w14:paraId="0378565B" w14:textId="77777777" w:rsidR="0054079C" w:rsidRDefault="0054079C">
      <w:pPr>
        <w:pStyle w:val="Compact"/>
        <w:numPr>
          <w:ilvl w:val="1"/>
          <w:numId w:val="177"/>
        </w:numPr>
      </w:pPr>
    </w:p>
    <w:p w14:paraId="0378565C" w14:textId="77777777" w:rsidR="0054079C" w:rsidRDefault="00000000">
      <w:pPr>
        <w:pStyle w:val="Compact"/>
        <w:numPr>
          <w:ilvl w:val="2"/>
          <w:numId w:val="181"/>
        </w:numPr>
      </w:pPr>
      <w:r>
        <w:t>Null</w:t>
      </w:r>
    </w:p>
    <w:p w14:paraId="164C946D" w14:textId="77777777" w:rsidR="003C2B55" w:rsidRDefault="003C2B55" w:rsidP="003C2B55">
      <w:pPr>
        <w:pStyle w:val="Compact"/>
      </w:pPr>
    </w:p>
    <w:p w14:paraId="3F4CD5EC" w14:textId="2681E9AA" w:rsidR="003C2B55" w:rsidRDefault="003C2B55" w:rsidP="003C2B55">
      <w:pPr>
        <w:pStyle w:val="Compact"/>
      </w:pPr>
      <w:r>
        <w:t>Identifier cannot start with a number</w:t>
      </w:r>
    </w:p>
    <w:p w14:paraId="0378565D" w14:textId="77777777" w:rsidR="0054079C" w:rsidRDefault="00000000">
      <w:r>
        <w:pict w14:anchorId="0378567B">
          <v:rect id="_x0000_i1054" style="width:0;height:1.5pt" o:hralign="center" o:hrstd="t" o:hr="t"/>
        </w:pict>
      </w:r>
    </w:p>
    <w:sectPr w:rsidR="005407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CC22E8" w14:textId="77777777" w:rsidR="00F11D51" w:rsidRDefault="00F11D51">
      <w:pPr>
        <w:spacing w:after="0"/>
      </w:pPr>
      <w:r>
        <w:separator/>
      </w:r>
    </w:p>
  </w:endnote>
  <w:endnote w:type="continuationSeparator" w:id="0">
    <w:p w14:paraId="7C9CBEA3" w14:textId="77777777" w:rsidR="00F11D51" w:rsidRDefault="00F11D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D0E6F6" w14:textId="77777777" w:rsidR="00F11D51" w:rsidRDefault="00F11D51">
      <w:r>
        <w:separator/>
      </w:r>
    </w:p>
  </w:footnote>
  <w:footnote w:type="continuationSeparator" w:id="0">
    <w:p w14:paraId="126B9091" w14:textId="77777777" w:rsidR="00F11D51" w:rsidRDefault="00F11D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4C881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20491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2EC74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53264F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C674EE8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6B7028F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936400B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A95CB10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518E123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360831C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A72CB23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8CF05EE6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F04C26AE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5D6EE170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823A538A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72C45C0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5276032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0EA0805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A5AC3758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4924657A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568A77B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B50C1EE8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541C428C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BE7E5DAA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952AD234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877E6FDE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120240EA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7730CBC0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DB887A16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17101FD6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1C94C6A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05E8F1F8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57945FCA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034E17E8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DC0C7B94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5D24C964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70198714">
    <w:abstractNumId w:val="0"/>
  </w:num>
  <w:num w:numId="2" w16cid:durableId="20708792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43897608">
    <w:abstractNumId w:val="1"/>
  </w:num>
  <w:num w:numId="4" w16cid:durableId="1844405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1432742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130766209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04413997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67136986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2132966631">
    <w:abstractNumId w:val="1"/>
  </w:num>
  <w:num w:numId="10" w16cid:durableId="16512493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434019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59647210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43891759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199972439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944384452">
    <w:abstractNumId w:val="1"/>
  </w:num>
  <w:num w:numId="16" w16cid:durableId="71435108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579894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3064693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210699656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83378870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1958368273">
    <w:abstractNumId w:val="1"/>
  </w:num>
  <w:num w:numId="22" w16cid:durableId="19620361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041670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29186316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74252779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203110494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519316330">
    <w:abstractNumId w:val="1"/>
  </w:num>
  <w:num w:numId="28" w16cid:durableId="21182577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39068583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81156409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67576946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950776773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230507843">
    <w:abstractNumId w:val="1"/>
  </w:num>
  <w:num w:numId="34" w16cid:durableId="13235867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1866447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71345456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34442996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574776677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1761100737">
    <w:abstractNumId w:val="1"/>
  </w:num>
  <w:num w:numId="40" w16cid:durableId="159816934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3800603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11916033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36379373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209554472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1318724770">
    <w:abstractNumId w:val="1"/>
  </w:num>
  <w:num w:numId="46" w16cid:durableId="21085794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729731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14165528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134250620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961838667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1941066428">
    <w:abstractNumId w:val="1"/>
  </w:num>
  <w:num w:numId="52" w16cid:durableId="15414358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85704087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9341696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40852999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1728256394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1414861553">
    <w:abstractNumId w:val="1"/>
  </w:num>
  <w:num w:numId="58" w16cid:durableId="107015089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16563648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163833714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41080638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1931816120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526257261">
    <w:abstractNumId w:val="1"/>
  </w:num>
  <w:num w:numId="64" w16cid:durableId="65615435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48732748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89354266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8040341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882593789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1928533044">
    <w:abstractNumId w:val="1"/>
  </w:num>
  <w:num w:numId="70" w16cid:durableId="20737712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52131823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57123140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8316011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476647433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934248314">
    <w:abstractNumId w:val="1"/>
  </w:num>
  <w:num w:numId="76" w16cid:durableId="10466361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205934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34054664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67557270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205215810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1744526569">
    <w:abstractNumId w:val="1"/>
  </w:num>
  <w:num w:numId="82" w16cid:durableId="7044536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13259991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5104108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8581975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65226212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1754084757">
    <w:abstractNumId w:val="1"/>
  </w:num>
  <w:num w:numId="88" w16cid:durableId="6669005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58991908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19584721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81279365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320274879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126706217">
    <w:abstractNumId w:val="1"/>
  </w:num>
  <w:num w:numId="94" w16cid:durableId="4704874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6292440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47497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172309166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1335568680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39664172">
    <w:abstractNumId w:val="1"/>
  </w:num>
  <w:num w:numId="100" w16cid:durableId="497670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44912857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143971812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8573781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1312097405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953390729">
    <w:abstractNumId w:val="1"/>
  </w:num>
  <w:num w:numId="106" w16cid:durableId="20736999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02979744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102100888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6935124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1972399744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525363213">
    <w:abstractNumId w:val="1"/>
  </w:num>
  <w:num w:numId="112" w16cid:durableId="17775560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20381971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6741866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122240757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1736276750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1351834630">
    <w:abstractNumId w:val="1"/>
  </w:num>
  <w:num w:numId="118" w16cid:durableId="15346850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05863175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64940689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55466061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582446765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0843757">
    <w:abstractNumId w:val="1"/>
  </w:num>
  <w:num w:numId="124" w16cid:durableId="3039717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67977186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136413289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80605255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2036928483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383020441">
    <w:abstractNumId w:val="1"/>
  </w:num>
  <w:num w:numId="130" w16cid:durableId="3990578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84051323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20326842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155715669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1693262548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178589194">
    <w:abstractNumId w:val="1"/>
  </w:num>
  <w:num w:numId="136" w16cid:durableId="153704497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5029402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119880912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21022935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798450712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575749482">
    <w:abstractNumId w:val="1"/>
  </w:num>
  <w:num w:numId="142" w16cid:durableId="3572436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84667459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46085230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41786565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114786058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1610889162">
    <w:abstractNumId w:val="1"/>
  </w:num>
  <w:num w:numId="148" w16cid:durableId="1814791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49769237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85750255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66377778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672877464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476724657">
    <w:abstractNumId w:val="1"/>
  </w:num>
  <w:num w:numId="154" w16cid:durableId="6027353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37311869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169588334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49298405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394471633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286960358">
    <w:abstractNumId w:val="1"/>
  </w:num>
  <w:num w:numId="160" w16cid:durableId="11689065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209963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34270723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11521894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397826526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808480643">
    <w:abstractNumId w:val="1"/>
  </w:num>
  <w:num w:numId="166" w16cid:durableId="119387969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5459922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150007802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8588461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277881719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835926673">
    <w:abstractNumId w:val="1"/>
  </w:num>
  <w:num w:numId="172" w16cid:durableId="6795054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61343785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3520757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28516653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551842696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328365585">
    <w:abstractNumId w:val="1"/>
  </w:num>
  <w:num w:numId="178" w16cid:durableId="108503508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8035417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159266106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04005854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079C"/>
    <w:rsid w:val="00091ECE"/>
    <w:rsid w:val="000E4FE5"/>
    <w:rsid w:val="000F1F13"/>
    <w:rsid w:val="00102CBA"/>
    <w:rsid w:val="001E1E72"/>
    <w:rsid w:val="00216EF0"/>
    <w:rsid w:val="002234D5"/>
    <w:rsid w:val="002A621F"/>
    <w:rsid w:val="002B148A"/>
    <w:rsid w:val="002B4E7B"/>
    <w:rsid w:val="00316C11"/>
    <w:rsid w:val="00317755"/>
    <w:rsid w:val="00356627"/>
    <w:rsid w:val="00375DB6"/>
    <w:rsid w:val="003943C0"/>
    <w:rsid w:val="003C2B55"/>
    <w:rsid w:val="0040556E"/>
    <w:rsid w:val="004118C8"/>
    <w:rsid w:val="00420105"/>
    <w:rsid w:val="004253C7"/>
    <w:rsid w:val="00497909"/>
    <w:rsid w:val="0054079C"/>
    <w:rsid w:val="005A64D4"/>
    <w:rsid w:val="005F7E82"/>
    <w:rsid w:val="0060716A"/>
    <w:rsid w:val="006726F4"/>
    <w:rsid w:val="00682B8A"/>
    <w:rsid w:val="00697742"/>
    <w:rsid w:val="0071169E"/>
    <w:rsid w:val="00733A84"/>
    <w:rsid w:val="00750923"/>
    <w:rsid w:val="00767180"/>
    <w:rsid w:val="007A209B"/>
    <w:rsid w:val="007A726D"/>
    <w:rsid w:val="007F0D47"/>
    <w:rsid w:val="00865F90"/>
    <w:rsid w:val="008A16D2"/>
    <w:rsid w:val="0098050D"/>
    <w:rsid w:val="009819B5"/>
    <w:rsid w:val="009F4147"/>
    <w:rsid w:val="00A42C51"/>
    <w:rsid w:val="00A7288C"/>
    <w:rsid w:val="00A82598"/>
    <w:rsid w:val="00AB0333"/>
    <w:rsid w:val="00AC75DD"/>
    <w:rsid w:val="00B07ACD"/>
    <w:rsid w:val="00B307D0"/>
    <w:rsid w:val="00B700AB"/>
    <w:rsid w:val="00B74228"/>
    <w:rsid w:val="00B805AC"/>
    <w:rsid w:val="00BB37F1"/>
    <w:rsid w:val="00BE19D4"/>
    <w:rsid w:val="00BF2BDE"/>
    <w:rsid w:val="00CA1351"/>
    <w:rsid w:val="00CC5FF5"/>
    <w:rsid w:val="00CF476C"/>
    <w:rsid w:val="00D01E24"/>
    <w:rsid w:val="00D058F8"/>
    <w:rsid w:val="00D16446"/>
    <w:rsid w:val="00D45A68"/>
    <w:rsid w:val="00D536ED"/>
    <w:rsid w:val="00D56D90"/>
    <w:rsid w:val="00D7207E"/>
    <w:rsid w:val="00D779C7"/>
    <w:rsid w:val="00D845CC"/>
    <w:rsid w:val="00DA204A"/>
    <w:rsid w:val="00DD49B8"/>
    <w:rsid w:val="00DE6A34"/>
    <w:rsid w:val="00E0491C"/>
    <w:rsid w:val="00E17B73"/>
    <w:rsid w:val="00E62BAA"/>
    <w:rsid w:val="00EE0015"/>
    <w:rsid w:val="00EF5E8A"/>
    <w:rsid w:val="00F07265"/>
    <w:rsid w:val="00F07729"/>
    <w:rsid w:val="00F11D51"/>
    <w:rsid w:val="00F12396"/>
    <w:rsid w:val="00F166E9"/>
    <w:rsid w:val="00F227E9"/>
    <w:rsid w:val="00F22ED3"/>
    <w:rsid w:val="00FC6D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85514"/>
  <w15:docId w15:val="{6A02B578-4904-489A-A5F7-170322FAE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166E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166E9"/>
  </w:style>
  <w:style w:type="paragraph" w:styleId="Footer">
    <w:name w:val="footer"/>
    <w:basedOn w:val="Normal"/>
    <w:link w:val="FooterChar"/>
    <w:rsid w:val="00F166E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166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846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Kalyan Ummagani</cp:lastModifiedBy>
  <cp:revision>77</cp:revision>
  <dcterms:created xsi:type="dcterms:W3CDTF">1970-01-01T00:00:00Z</dcterms:created>
  <dcterms:modified xsi:type="dcterms:W3CDTF">2024-11-19T10:52:00Z</dcterms:modified>
</cp:coreProperties>
</file>